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75D21AC9">
            <wp:simplePos x="0" y="0"/>
            <wp:positionH relativeFrom="margin">
              <wp:posOffset>2543175</wp:posOffset>
            </wp:positionH>
            <wp:positionV relativeFrom="page">
              <wp:posOffset>355600</wp:posOffset>
            </wp:positionV>
            <wp:extent cx="1771650" cy="1206500"/>
            <wp:effectExtent l="0" t="0" r="0" b="0"/>
            <wp:wrapTight wrapText="bothSides">
              <wp:wrapPolygon edited="0">
                <wp:start x="0" y="0"/>
                <wp:lineTo x="0" y="21145"/>
                <wp:lineTo x="21368" y="21145"/>
                <wp:lineTo x="213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77165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5481AD3C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61D05413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185A7893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254D237E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C24090">
        <w:rPr>
          <w:rStyle w:val="Strong"/>
          <w:rFonts w:cstheme="minorHAnsi"/>
          <w:sz w:val="24"/>
          <w:szCs w:val="24"/>
        </w:rPr>
        <w:t xml:space="preserve"> September 15</w:t>
      </w:r>
      <w:r w:rsidR="0001006B">
        <w:rPr>
          <w:rStyle w:val="Strong"/>
          <w:rFonts w:cstheme="minorHAnsi"/>
          <w:sz w:val="24"/>
          <w:szCs w:val="24"/>
        </w:rPr>
        <w:t>, 2022, 3-5 pm</w:t>
      </w:r>
    </w:p>
    <w:p w14:paraId="11FCEA68" w14:textId="4A4958FD" w:rsidR="002208AE" w:rsidRDefault="002208AE" w:rsidP="0001006B">
      <w:pPr>
        <w:pStyle w:val="NoSpacing"/>
        <w:spacing w:line="276" w:lineRule="auto"/>
        <w:jc w:val="center"/>
      </w:pPr>
      <w:r>
        <w:t>In-person</w:t>
      </w:r>
      <w:r w:rsidR="004218B7">
        <w:t xml:space="preserve"> (vaccination and masks required)</w:t>
      </w:r>
      <w:r>
        <w:t xml:space="preserve">: </w:t>
      </w:r>
      <w:r w:rsidR="00193A94">
        <w:t>441 4</w:t>
      </w:r>
      <w:r w:rsidR="00193A94" w:rsidRPr="00193A94">
        <w:rPr>
          <w:vertAlign w:val="superscript"/>
        </w:rPr>
        <w:t>th</w:t>
      </w:r>
      <w:r w:rsidR="00193A94">
        <w:t xml:space="preserve"> Street NW, Room 1114 (11</w:t>
      </w:r>
      <w:r w:rsidR="00193A94" w:rsidRPr="00193A94">
        <w:rPr>
          <w:vertAlign w:val="superscript"/>
        </w:rPr>
        <w:t>th</w:t>
      </w:r>
      <w:r w:rsidR="00193A94">
        <w:t xml:space="preserve"> Floor South)</w:t>
      </w:r>
    </w:p>
    <w:p w14:paraId="63646D39" w14:textId="38858A93" w:rsidR="00DD06DB" w:rsidRDefault="00AC3632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hyperlink r:id="rId12" w:history="1">
        <w:r w:rsidR="00DD06DB" w:rsidRPr="006E051C">
          <w:rPr>
            <w:rStyle w:val="Hyperlink"/>
            <w:rFonts w:cstheme="minorHAnsi"/>
            <w:sz w:val="24"/>
            <w:szCs w:val="24"/>
          </w:rPr>
          <w:t>https://us06web.zoom.us/j/85490519384?pwd=WXNML3k1RkQ0R2JHT0VhR0V1M3RSQT09</w:t>
        </w:r>
      </w:hyperlink>
    </w:p>
    <w:p w14:paraId="0FDB6C8E" w14:textId="6A69EB4A" w:rsidR="00DD06DB" w:rsidRDefault="00DD06DB" w:rsidP="00D057F9">
      <w:pPr>
        <w:pStyle w:val="NoSpacing"/>
        <w:jc w:val="center"/>
        <w:rPr>
          <w:rStyle w:val="Strong"/>
          <w:rFonts w:cstheme="minorHAnsi"/>
          <w:b w:val="0"/>
          <w:bCs w:val="0"/>
          <w:sz w:val="24"/>
          <w:szCs w:val="24"/>
        </w:rPr>
      </w:pPr>
      <w:r w:rsidRPr="00D057F9">
        <w:rPr>
          <w:rStyle w:val="Strong"/>
          <w:rFonts w:cstheme="minorHAnsi"/>
          <w:b w:val="0"/>
          <w:bCs w:val="0"/>
          <w:sz w:val="24"/>
          <w:szCs w:val="24"/>
        </w:rPr>
        <w:t xml:space="preserve">Phone: </w:t>
      </w:r>
      <w:r w:rsidR="00D057F9" w:rsidRPr="00D057F9">
        <w:rPr>
          <w:rStyle w:val="Strong"/>
          <w:rFonts w:cstheme="minorHAnsi"/>
          <w:b w:val="0"/>
          <w:bCs w:val="0"/>
          <w:sz w:val="24"/>
          <w:szCs w:val="24"/>
        </w:rPr>
        <w:t>301-715-8592, Meeting ID: 854 9051 9384, Passcode: 536010</w:t>
      </w:r>
    </w:p>
    <w:p w14:paraId="1CADE112" w14:textId="77777777" w:rsidR="000B10D7" w:rsidRDefault="000B10D7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294B1F6B" w14:textId="77777777" w:rsidR="00D12B1B" w:rsidRDefault="00D12B1B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28D99B93" w14:textId="47A7C48B" w:rsidR="001C0EAB" w:rsidRPr="00D87AB0" w:rsidRDefault="001A4892" w:rsidP="000B10D7">
      <w:pPr>
        <w:pStyle w:val="NoSpacing"/>
        <w:rPr>
          <w:b/>
          <w:bCs/>
        </w:rPr>
      </w:pPr>
      <w:r w:rsidRPr="00E43FE6">
        <w:rPr>
          <w:b/>
          <w:bCs/>
        </w:rPr>
        <w:t>Members in Attendance</w:t>
      </w:r>
    </w:p>
    <w:p w14:paraId="1EF101BC" w14:textId="77777777" w:rsidR="00D87AB0" w:rsidRDefault="00D87AB0" w:rsidP="00FB0626">
      <w:pPr>
        <w:pStyle w:val="NoSpacing"/>
        <w:numPr>
          <w:ilvl w:val="0"/>
          <w:numId w:val="15"/>
        </w:numPr>
      </w:pPr>
      <w:proofErr w:type="spellStart"/>
      <w:r>
        <w:t>Anjie</w:t>
      </w:r>
      <w:proofErr w:type="spellEnd"/>
      <w:r>
        <w:t xml:space="preserve"> Shelby, DDC Chairperson, Community Representative </w:t>
      </w:r>
    </w:p>
    <w:p w14:paraId="1EDC4E15" w14:textId="77777777" w:rsidR="00D87AB0" w:rsidRDefault="00D87AB0" w:rsidP="00FB0626">
      <w:pPr>
        <w:pStyle w:val="NoSpacing"/>
        <w:numPr>
          <w:ilvl w:val="0"/>
          <w:numId w:val="15"/>
        </w:numPr>
      </w:pPr>
      <w:r>
        <w:t>Berta Mata,</w:t>
      </w:r>
      <w:r w:rsidRPr="00BF49A3">
        <w:t xml:space="preserve"> </w:t>
      </w:r>
      <w:r>
        <w:t>Representative of a l</w:t>
      </w:r>
      <w:r w:rsidRPr="00BF49A3">
        <w:t>ocal non-</w:t>
      </w:r>
      <w:r>
        <w:t xml:space="preserve">governmental organization, Advocates for </w:t>
      </w:r>
      <w:proofErr w:type="gramStart"/>
      <w:r>
        <w:t>Justice</w:t>
      </w:r>
      <w:proofErr w:type="gramEnd"/>
      <w:r>
        <w:t xml:space="preserve"> and Education</w:t>
      </w:r>
    </w:p>
    <w:p w14:paraId="04AC4BBB" w14:textId="77777777" w:rsidR="00D87AB0" w:rsidRDefault="00D87AB0" w:rsidP="00FB0626">
      <w:pPr>
        <w:pStyle w:val="NoSpacing"/>
        <w:numPr>
          <w:ilvl w:val="0"/>
          <w:numId w:val="15"/>
        </w:numPr>
      </w:pPr>
      <w:r w:rsidRPr="50E09F0B">
        <w:t>Cheri Mallory</w:t>
      </w:r>
      <w:r>
        <w:t>, Community Representative</w:t>
      </w:r>
    </w:p>
    <w:p w14:paraId="60E1FF14" w14:textId="77777777" w:rsidR="00D87AB0" w:rsidRPr="00F25CFF" w:rsidRDefault="00D87AB0" w:rsidP="00FB0626">
      <w:pPr>
        <w:pStyle w:val="NoSpacing"/>
        <w:numPr>
          <w:ilvl w:val="0"/>
          <w:numId w:val="15"/>
        </w:numPr>
      </w:pPr>
      <w:r w:rsidRPr="003E0A27">
        <w:rPr>
          <w:rFonts w:cs="Calibri"/>
        </w:rPr>
        <w:t>Jane Brown,</w:t>
      </w:r>
      <w:r>
        <w:t xml:space="preserve"> State Plan Committee Chair, Representative of Disability Rights DC, Protection and Advocacy Agency</w:t>
      </w:r>
    </w:p>
    <w:p w14:paraId="59037A4E" w14:textId="77777777" w:rsidR="00D87AB0" w:rsidRPr="00F25CFF" w:rsidRDefault="00D87AB0" w:rsidP="00FB0626">
      <w:pPr>
        <w:pStyle w:val="NoSpacing"/>
        <w:numPr>
          <w:ilvl w:val="0"/>
          <w:numId w:val="15"/>
        </w:numPr>
      </w:pPr>
      <w:r>
        <w:t>Ricardo Thornton, DDC Vice-Chair, Advocacy and Public Policy Committee Co-Chair, Community Representative</w:t>
      </w:r>
    </w:p>
    <w:p w14:paraId="7577EC95" w14:textId="77777777" w:rsidR="00D87AB0" w:rsidRDefault="00D87AB0" w:rsidP="00FB0626">
      <w:pPr>
        <w:pStyle w:val="NoSpacing"/>
        <w:numPr>
          <w:ilvl w:val="0"/>
          <w:numId w:val="15"/>
        </w:numPr>
      </w:pPr>
      <w:r>
        <w:t>Stephanie Lanham,</w:t>
      </w:r>
      <w:r w:rsidRPr="00BF49A3">
        <w:t xml:space="preserve"> </w:t>
      </w:r>
      <w:r>
        <w:t xml:space="preserve">Community Representative </w:t>
      </w:r>
    </w:p>
    <w:p w14:paraId="14BBFFB3" w14:textId="77777777" w:rsidR="00D87AB0" w:rsidRDefault="00D87AB0" w:rsidP="00FB0626">
      <w:pPr>
        <w:pStyle w:val="NoSpacing"/>
        <w:numPr>
          <w:ilvl w:val="0"/>
          <w:numId w:val="15"/>
        </w:numPr>
        <w:rPr>
          <w:rFonts w:cs="Calibri"/>
        </w:rPr>
      </w:pPr>
      <w:r>
        <w:t xml:space="preserve">Tawara Goode, Representative of the </w:t>
      </w:r>
      <w:r w:rsidRPr="00BF49A3">
        <w:t xml:space="preserve">Georgetown University Center for Excellence in Developmental Disabilities </w:t>
      </w:r>
      <w:r>
        <w:t xml:space="preserve">(Represented by Proxy, Robin Shaffert) </w:t>
      </w:r>
    </w:p>
    <w:p w14:paraId="0B4D3B57" w14:textId="77777777" w:rsidR="00D87AB0" w:rsidRDefault="00D87AB0" w:rsidP="00FB0626">
      <w:pPr>
        <w:pStyle w:val="NoSpacing"/>
        <w:numPr>
          <w:ilvl w:val="0"/>
          <w:numId w:val="15"/>
        </w:numPr>
      </w:pPr>
      <w:r>
        <w:t>Zoe Gross, Community Representative</w:t>
      </w:r>
    </w:p>
    <w:p w14:paraId="6D6BD926" w14:textId="77777777" w:rsidR="003E0A27" w:rsidRDefault="003E0A27" w:rsidP="001C0EAB">
      <w:pPr>
        <w:pStyle w:val="NoSpacing"/>
        <w:rPr>
          <w:b/>
          <w:bCs/>
        </w:rPr>
      </w:pPr>
    </w:p>
    <w:p w14:paraId="10D45BFB" w14:textId="260282D0" w:rsidR="00D87AB0" w:rsidRPr="00911505" w:rsidRDefault="001C0EAB" w:rsidP="00911505">
      <w:pPr>
        <w:pStyle w:val="NoSpacing"/>
        <w:rPr>
          <w:b/>
          <w:bCs/>
        </w:rPr>
      </w:pPr>
      <w:r w:rsidRPr="00E43FE6">
        <w:rPr>
          <w:b/>
          <w:bCs/>
        </w:rPr>
        <w:t>Excuse</w:t>
      </w:r>
      <w:r>
        <w:rPr>
          <w:b/>
          <w:bCs/>
        </w:rPr>
        <w:t>d</w:t>
      </w:r>
      <w:r w:rsidRPr="00E43FE6">
        <w:rPr>
          <w:b/>
          <w:bCs/>
        </w:rPr>
        <w:t xml:space="preserve"> or Absent Members</w:t>
      </w:r>
    </w:p>
    <w:p w14:paraId="52384B85" w14:textId="77777777" w:rsidR="00AC3632" w:rsidRDefault="00AC3632" w:rsidP="00AC3632">
      <w:pPr>
        <w:pStyle w:val="NoSpacing"/>
        <w:numPr>
          <w:ilvl w:val="0"/>
          <w:numId w:val="13"/>
        </w:numPr>
      </w:pPr>
      <w:r>
        <w:t>Andy Reese, Representative of the Department on Disability Services</w:t>
      </w:r>
    </w:p>
    <w:p w14:paraId="5956EF9F" w14:textId="77777777" w:rsidR="00D87AB0" w:rsidRDefault="00D87AB0" w:rsidP="00FB0626">
      <w:pPr>
        <w:pStyle w:val="NoSpacing"/>
        <w:numPr>
          <w:ilvl w:val="0"/>
          <w:numId w:val="13"/>
        </w:numPr>
      </w:pPr>
      <w:r>
        <w:t>Carol Grigsby, Advocacy and Public Policy Committee Co-Chair, Community Representative</w:t>
      </w:r>
    </w:p>
    <w:p w14:paraId="77339AE6" w14:textId="77777777" w:rsidR="00D87AB0" w:rsidRDefault="00D87AB0" w:rsidP="00FB0626">
      <w:pPr>
        <w:pStyle w:val="NoSpacing"/>
        <w:numPr>
          <w:ilvl w:val="0"/>
          <w:numId w:val="13"/>
        </w:numPr>
      </w:pPr>
      <w:r w:rsidRPr="50E09F0B">
        <w:t>Derrick Simms</w:t>
      </w:r>
      <w:r>
        <w:t>,</w:t>
      </w:r>
      <w:r w:rsidRPr="00BF49A3">
        <w:t xml:space="preserve"> </w:t>
      </w:r>
      <w:r>
        <w:t>Community Representative</w:t>
      </w:r>
    </w:p>
    <w:p w14:paraId="11CA583A" w14:textId="77777777" w:rsidR="00D87AB0" w:rsidRDefault="00D87AB0" w:rsidP="00FB0626">
      <w:pPr>
        <w:pStyle w:val="NoSpacing"/>
        <w:numPr>
          <w:ilvl w:val="0"/>
          <w:numId w:val="13"/>
        </w:numPr>
      </w:pPr>
      <w:r w:rsidRPr="50E09F0B">
        <w:rPr>
          <w:rFonts w:cs="Calibri"/>
        </w:rPr>
        <w:t>Elisa Peñ</w:t>
      </w:r>
      <w:r>
        <w:t>a Zavala, Community Representative</w:t>
      </w:r>
    </w:p>
    <w:p w14:paraId="1AA7677D" w14:textId="77777777" w:rsidR="00D87AB0" w:rsidRPr="00F25CFF" w:rsidRDefault="00D87AB0" w:rsidP="00FB0626">
      <w:pPr>
        <w:pStyle w:val="NoSpacing"/>
        <w:numPr>
          <w:ilvl w:val="0"/>
          <w:numId w:val="13"/>
        </w:numPr>
      </w:pPr>
      <w:r w:rsidRPr="50E09F0B">
        <w:t>Naisha Dembele</w:t>
      </w:r>
      <w:r>
        <w:t>,</w:t>
      </w:r>
      <w:r w:rsidRPr="00BF49A3">
        <w:t xml:space="preserve"> </w:t>
      </w:r>
      <w:r>
        <w:t>Representative of a l</w:t>
      </w:r>
      <w:r w:rsidRPr="00BF49A3">
        <w:t>ocal non-</w:t>
      </w:r>
      <w:r>
        <w:t xml:space="preserve">profit organization, </w:t>
      </w:r>
      <w:proofErr w:type="spellStart"/>
      <w:r>
        <w:t>SchoolTalk</w:t>
      </w:r>
      <w:proofErr w:type="spellEnd"/>
      <w:r>
        <w:t xml:space="preserve"> DC </w:t>
      </w:r>
    </w:p>
    <w:p w14:paraId="7F2BF6D4" w14:textId="77777777" w:rsidR="00D87AB0" w:rsidRDefault="00D87AB0" w:rsidP="00D87AB0">
      <w:pPr>
        <w:pStyle w:val="NoSpacing"/>
        <w:numPr>
          <w:ilvl w:val="0"/>
          <w:numId w:val="13"/>
        </w:numPr>
      </w:pPr>
      <w:r>
        <w:t>Yetta Myrick,</w:t>
      </w:r>
      <w:r w:rsidRPr="00BF49A3">
        <w:t xml:space="preserve"> </w:t>
      </w:r>
      <w:r>
        <w:t xml:space="preserve">Community Representative </w:t>
      </w:r>
    </w:p>
    <w:p w14:paraId="4CEA51DE" w14:textId="7E54DCC7" w:rsidR="0028014C" w:rsidRDefault="0028014C" w:rsidP="00D87AB0">
      <w:pPr>
        <w:pStyle w:val="NoSpacing"/>
        <w:numPr>
          <w:ilvl w:val="0"/>
          <w:numId w:val="13"/>
        </w:numPr>
      </w:pPr>
      <w:r>
        <w:t>Montezz Green, Community Representative</w:t>
      </w:r>
    </w:p>
    <w:p w14:paraId="3839EF5F" w14:textId="074DE00A" w:rsidR="00D87AB0" w:rsidRDefault="00C84D38" w:rsidP="00581CAD">
      <w:pPr>
        <w:pStyle w:val="NoSpacing"/>
        <w:numPr>
          <w:ilvl w:val="0"/>
          <w:numId w:val="13"/>
        </w:numPr>
      </w:pPr>
      <w:r>
        <w:t>Bernard Crawford, Community Representative</w:t>
      </w:r>
    </w:p>
    <w:p w14:paraId="631D0431" w14:textId="5CB1BEB1" w:rsidR="00D61C6D" w:rsidRDefault="00D61C6D" w:rsidP="00581CAD">
      <w:pPr>
        <w:pStyle w:val="NoSpacing"/>
        <w:numPr>
          <w:ilvl w:val="0"/>
          <w:numId w:val="13"/>
        </w:numPr>
      </w:pPr>
      <w:proofErr w:type="spellStart"/>
      <w:r>
        <w:t>Laraven</w:t>
      </w:r>
      <w:proofErr w:type="spellEnd"/>
      <w:r>
        <w:t xml:space="preserve"> </w:t>
      </w:r>
      <w:proofErr w:type="spellStart"/>
      <w:r>
        <w:t>Gaymon</w:t>
      </w:r>
      <w:proofErr w:type="spellEnd"/>
      <w:r>
        <w:t>, Community Representative</w:t>
      </w:r>
    </w:p>
    <w:p w14:paraId="780F4237" w14:textId="3F7AD03A" w:rsidR="00A57421" w:rsidRPr="00D12B1B" w:rsidRDefault="00BA329D" w:rsidP="00A57421">
      <w:pPr>
        <w:pStyle w:val="NoSpacing"/>
        <w:numPr>
          <w:ilvl w:val="0"/>
          <w:numId w:val="13"/>
        </w:numPr>
      </w:pPr>
      <w:proofErr w:type="spellStart"/>
      <w:r>
        <w:t>Uchenna</w:t>
      </w:r>
      <w:proofErr w:type="spellEnd"/>
      <w:r>
        <w:t xml:space="preserve"> Egenti, Community Representative</w:t>
      </w:r>
    </w:p>
    <w:p w14:paraId="02C91AA1" w14:textId="77777777" w:rsidR="00A57421" w:rsidRDefault="00A57421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5B1F1642" w14:textId="77777777" w:rsidR="004771C4" w:rsidRPr="00E652C7" w:rsidRDefault="004771C4" w:rsidP="004771C4">
      <w:pPr>
        <w:pStyle w:val="NoSpacing"/>
        <w:rPr>
          <w:b/>
          <w:bCs/>
        </w:rPr>
      </w:pPr>
      <w:r w:rsidRPr="00A0353F">
        <w:rPr>
          <w:b/>
          <w:bCs/>
        </w:rPr>
        <w:t>Staff</w:t>
      </w:r>
    </w:p>
    <w:p w14:paraId="414C274E" w14:textId="0C317627" w:rsidR="00D01C62" w:rsidRDefault="00D01C62" w:rsidP="0006299F">
      <w:pPr>
        <w:pStyle w:val="NoSpacing"/>
        <w:numPr>
          <w:ilvl w:val="0"/>
          <w:numId w:val="10"/>
        </w:numPr>
        <w:rPr>
          <w:rFonts w:cs="Calibri"/>
        </w:rPr>
      </w:pPr>
      <w:r w:rsidRPr="50E09F0B">
        <w:rPr>
          <w:rFonts w:cs="Calibri"/>
        </w:rPr>
        <w:t>Alison Whyte, Executive Director</w:t>
      </w:r>
    </w:p>
    <w:p w14:paraId="576754CD" w14:textId="77777777" w:rsidR="0006299F" w:rsidRDefault="0006299F" w:rsidP="00D01C62">
      <w:pPr>
        <w:pStyle w:val="NoSpacing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arla McCaskill, Program Support Specialist</w:t>
      </w:r>
    </w:p>
    <w:p w14:paraId="56DD7F88" w14:textId="77777777" w:rsidR="0006299F" w:rsidRPr="0006299F" w:rsidRDefault="0006299F" w:rsidP="0006299F">
      <w:pPr>
        <w:pStyle w:val="NoSpacing"/>
        <w:numPr>
          <w:ilvl w:val="0"/>
          <w:numId w:val="10"/>
        </w:numPr>
        <w:rPr>
          <w:rStyle w:val="Strong"/>
          <w:rFonts w:cs="Calibri"/>
          <w:b w:val="0"/>
          <w:bCs w:val="0"/>
        </w:rPr>
      </w:pPr>
      <w:r>
        <w:t xml:space="preserve">Kevin Wright, Program Support Assistant </w:t>
      </w:r>
    </w:p>
    <w:p w14:paraId="36B79D37" w14:textId="77777777" w:rsidR="0006299F" w:rsidRDefault="00D01C62" w:rsidP="000B10D7">
      <w:pPr>
        <w:pStyle w:val="NoSpacing"/>
        <w:numPr>
          <w:ilvl w:val="0"/>
          <w:numId w:val="10"/>
        </w:numPr>
        <w:rPr>
          <w:rFonts w:cs="Calibri"/>
        </w:rPr>
      </w:pPr>
      <w:r w:rsidRPr="0006299F">
        <w:rPr>
          <w:rFonts w:cs="Calibri"/>
        </w:rPr>
        <w:t xml:space="preserve">Luz Collazo, </w:t>
      </w:r>
      <w:r>
        <w:t>Program Analyst</w:t>
      </w:r>
    </w:p>
    <w:p w14:paraId="5A531B53" w14:textId="77777777" w:rsidR="00D01C62" w:rsidRDefault="00D01C62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0BF81A09" w14:textId="77777777" w:rsidR="005835AC" w:rsidRDefault="005835AC" w:rsidP="005835AC">
      <w:pPr>
        <w:pStyle w:val="NoSpacing"/>
        <w:rPr>
          <w:rFonts w:cs="Calibri"/>
          <w:b/>
          <w:bCs/>
        </w:rPr>
      </w:pPr>
      <w:r w:rsidRPr="50E09F0B">
        <w:rPr>
          <w:rFonts w:cs="Calibri"/>
          <w:b/>
          <w:bCs/>
        </w:rPr>
        <w:t>Others in Attendance</w:t>
      </w:r>
    </w:p>
    <w:p w14:paraId="538676DC" w14:textId="49DF7BC2" w:rsidR="002B1054" w:rsidRDefault="002B1054" w:rsidP="002B1054">
      <w:pPr>
        <w:pStyle w:val="NoSpacing"/>
        <w:numPr>
          <w:ilvl w:val="0"/>
          <w:numId w:val="16"/>
        </w:numPr>
        <w:rPr>
          <w:rFonts w:cs="Calibri"/>
        </w:rPr>
      </w:pPr>
      <w:r w:rsidRPr="00D178F2">
        <w:rPr>
          <w:rFonts w:cs="Calibri"/>
        </w:rPr>
        <w:t>Marissa Ditkowsky, Tzedek DC</w:t>
      </w:r>
    </w:p>
    <w:p w14:paraId="6DDAB247" w14:textId="0DD36D46" w:rsidR="00D178F2" w:rsidRPr="00D178F2" w:rsidRDefault="00D178F2" w:rsidP="002B1054">
      <w:pPr>
        <w:pStyle w:val="NoSpacing"/>
        <w:numPr>
          <w:ilvl w:val="0"/>
          <w:numId w:val="16"/>
        </w:numPr>
        <w:rPr>
          <w:rFonts w:cs="Calibri"/>
        </w:rPr>
      </w:pPr>
      <w:r>
        <w:rPr>
          <w:rFonts w:cs="Calibri"/>
        </w:rPr>
        <w:t>ASL and Spanish Interpreters</w:t>
      </w:r>
    </w:p>
    <w:p w14:paraId="6BC5526D" w14:textId="77777777" w:rsidR="005835AC" w:rsidRDefault="005835AC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16A6ECFA" w14:textId="77777777" w:rsidR="008F7547" w:rsidRPr="00D057F9" w:rsidRDefault="008F7547" w:rsidP="00D057F9">
      <w:pPr>
        <w:pStyle w:val="NoSpacing"/>
        <w:jc w:val="center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259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01"/>
        <w:gridCol w:w="6158"/>
      </w:tblGrid>
      <w:tr w:rsidR="007140A6" w:rsidRPr="00370389" w14:paraId="6B9FE266" w14:textId="77777777" w:rsidTr="00714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220051D" w14:textId="77777777" w:rsidR="007140A6" w:rsidRPr="00E0589D" w:rsidRDefault="007140A6">
            <w:pPr>
              <w:rPr>
                <w:sz w:val="28"/>
                <w:szCs w:val="28"/>
              </w:rPr>
            </w:pPr>
            <w:r w:rsidRPr="00E0589D">
              <w:rPr>
                <w:sz w:val="28"/>
                <w:szCs w:val="28"/>
              </w:rPr>
              <w:lastRenderedPageBreak/>
              <w:t>Topic</w:t>
            </w:r>
          </w:p>
        </w:tc>
        <w:tc>
          <w:tcPr>
            <w:tcW w:w="6158" w:type="dxa"/>
          </w:tcPr>
          <w:p w14:paraId="367618BD" w14:textId="0A232573" w:rsidR="007140A6" w:rsidRPr="00E0589D" w:rsidRDefault="007140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0589D">
              <w:rPr>
                <w:sz w:val="28"/>
                <w:szCs w:val="28"/>
              </w:rPr>
              <w:t>Minutes</w:t>
            </w:r>
          </w:p>
        </w:tc>
      </w:tr>
      <w:tr w:rsidR="007140A6" w:rsidRPr="001533B7" w14:paraId="45C58085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BD57CA" w14:textId="2E5AE027" w:rsidR="007140A6" w:rsidRPr="001533B7" w:rsidRDefault="007140A6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 and Call to Order</w:t>
            </w:r>
          </w:p>
        </w:tc>
        <w:tc>
          <w:tcPr>
            <w:tcW w:w="6158" w:type="dxa"/>
          </w:tcPr>
          <w:p w14:paraId="53FDAC3D" w14:textId="0363B264" w:rsidR="007140A6" w:rsidRPr="00E0589D" w:rsidRDefault="00711B42" w:rsidP="00654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Ricardo Thornton welcomed everyone and called the meeting to order</w:t>
            </w:r>
            <w:r w:rsidR="000F234E" w:rsidRPr="00E0589D">
              <w:t xml:space="preserve"> at </w:t>
            </w:r>
            <w:r w:rsidR="00E47417" w:rsidRPr="00E0589D">
              <w:t>3:05 pm</w:t>
            </w:r>
            <w:r w:rsidRPr="00E0589D">
              <w:t>.</w:t>
            </w:r>
            <w:r w:rsidR="00654A22" w:rsidRPr="00E0589D">
              <w:t xml:space="preserve"> </w:t>
            </w:r>
          </w:p>
        </w:tc>
      </w:tr>
      <w:tr w:rsidR="007140A6" w:rsidRPr="001533B7" w14:paraId="43441F05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29A340F7" w14:textId="1D3D5C71" w:rsidR="007140A6" w:rsidRDefault="007140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 and Accessibility</w:t>
            </w:r>
          </w:p>
        </w:tc>
        <w:tc>
          <w:tcPr>
            <w:tcW w:w="6158" w:type="dxa"/>
          </w:tcPr>
          <w:p w14:paraId="572861FE" w14:textId="3B12C030" w:rsidR="007140A6" w:rsidRPr="00E0589D" w:rsidRDefault="00E0589D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589D">
              <w:t>A</w:t>
            </w:r>
            <w:r>
              <w:t xml:space="preserve">lison Whyte </w:t>
            </w:r>
            <w:r w:rsidR="00D454AC">
              <w:t>explained the accessibility and language access features of the Zoom platform.</w:t>
            </w:r>
          </w:p>
        </w:tc>
      </w:tr>
      <w:tr w:rsidR="007140A6" w:rsidRPr="001533B7" w14:paraId="0AD16492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51580DB" w14:textId="5EDF233C" w:rsidR="007140A6" w:rsidRPr="003D35CE" w:rsidRDefault="007140A6" w:rsidP="00BC38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of Councilmembers and DDC Staff</w:t>
            </w:r>
          </w:p>
        </w:tc>
        <w:tc>
          <w:tcPr>
            <w:tcW w:w="6158" w:type="dxa"/>
          </w:tcPr>
          <w:p w14:paraId="734DCD7F" w14:textId="76CBC1D9" w:rsidR="007140A6" w:rsidRPr="00E0589D" w:rsidRDefault="00405361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icardo invited Councilmembers and staff to </w:t>
            </w:r>
            <w:r w:rsidR="0028403C" w:rsidRPr="00E0589D">
              <w:t xml:space="preserve">introduce themselves and provide the name of the organization that they are representing.  </w:t>
            </w:r>
          </w:p>
        </w:tc>
      </w:tr>
      <w:tr w:rsidR="007140A6" w:rsidRPr="001533B7" w14:paraId="50DCB41D" w14:textId="77777777" w:rsidTr="007140A6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B49A6B1" w14:textId="54CD5AC1" w:rsidR="007140A6" w:rsidRDefault="007140A6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038CBF27" w14:textId="25582656" w:rsidR="007140A6" w:rsidRPr="00BC3858" w:rsidRDefault="007140A6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une 16, </w:t>
            </w:r>
            <w:proofErr w:type="gramStart"/>
            <w:r>
              <w:rPr>
                <w:b w:val="0"/>
                <w:bCs w:val="0"/>
              </w:rPr>
              <w:t>2022</w:t>
            </w:r>
            <w:proofErr w:type="gramEnd"/>
            <w:r>
              <w:rPr>
                <w:b w:val="0"/>
                <w:bCs w:val="0"/>
              </w:rPr>
              <w:t xml:space="preserve"> Minutes </w:t>
            </w:r>
            <w:r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6158" w:type="dxa"/>
          </w:tcPr>
          <w:p w14:paraId="652B800F" w14:textId="247B2E9A" w:rsidR="007140A6" w:rsidRPr="00E0589D" w:rsidRDefault="00833A79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item was held due to not having a quorum for a vote. </w:t>
            </w:r>
          </w:p>
        </w:tc>
      </w:tr>
      <w:tr w:rsidR="007140A6" w:rsidRPr="00D13F1D" w14:paraId="51F7AACF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BA743BD" w14:textId="77777777" w:rsidR="007140A6" w:rsidRDefault="007140A6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66528741" w14:textId="77777777" w:rsidR="007140A6" w:rsidRPr="00EC777C" w:rsidRDefault="007140A6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DC Summer Social</w:t>
            </w:r>
          </w:p>
          <w:p w14:paraId="1AF616AC" w14:textId="1DC53653" w:rsidR="007140A6" w:rsidRPr="00BD02B8" w:rsidRDefault="007140A6" w:rsidP="00BD02B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from the Commission on Persons with Disabilities – Mayor’s Expo on October 26, 2022</w:t>
            </w:r>
          </w:p>
          <w:p w14:paraId="46586A08" w14:textId="2E024718" w:rsidR="007140A6" w:rsidRPr="00BD02B8" w:rsidRDefault="007140A6" w:rsidP="00BD02B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xecutive Director Evaluation</w:t>
            </w:r>
          </w:p>
        </w:tc>
        <w:tc>
          <w:tcPr>
            <w:tcW w:w="6158" w:type="dxa"/>
          </w:tcPr>
          <w:p w14:paraId="1C2E40A2" w14:textId="77777777" w:rsidR="0050424F" w:rsidRPr="00E0589D" w:rsidRDefault="0050424F" w:rsidP="005042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  <w:proofErr w:type="spellStart"/>
            <w:r w:rsidRPr="00E0589D">
              <w:t>Anjie</w:t>
            </w:r>
            <w:proofErr w:type="spellEnd"/>
            <w:r w:rsidRPr="00E0589D">
              <w:t xml:space="preserve"> Shelby, Chairperson provided the following report:</w:t>
            </w:r>
          </w:p>
          <w:p w14:paraId="3572366F" w14:textId="59A186B4" w:rsidR="0050424F" w:rsidRPr="00E0589D" w:rsidRDefault="00475F0B" w:rsidP="00475F0B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="0050424F" w:rsidRPr="00E0589D">
              <w:t>DDC Summer Social</w:t>
            </w:r>
            <w:r>
              <w:t xml:space="preserve"> will be an opportunity for Councilmembers to </w:t>
            </w:r>
            <w:r w:rsidR="007D154C">
              <w:t>meet and chat informally. It will be</w:t>
            </w:r>
            <w:r w:rsidR="0050424F" w:rsidRPr="00E0589D">
              <w:t xml:space="preserve"> Thursday</w:t>
            </w:r>
            <w:r w:rsidR="007D154C">
              <w:t>, S</w:t>
            </w:r>
            <w:r w:rsidR="0050424F" w:rsidRPr="00E0589D">
              <w:t>ept</w:t>
            </w:r>
            <w:r w:rsidR="007D154C">
              <w:t>. 29</w:t>
            </w:r>
            <w:r w:rsidR="007D154C" w:rsidRPr="007D154C">
              <w:rPr>
                <w:vertAlign w:val="superscript"/>
              </w:rPr>
              <w:t>th</w:t>
            </w:r>
            <w:r w:rsidR="007D154C">
              <w:t xml:space="preserve"> from </w:t>
            </w:r>
            <w:r w:rsidR="0050424F" w:rsidRPr="00E0589D">
              <w:t>5-6 p</w:t>
            </w:r>
            <w:r w:rsidR="007D154C">
              <w:t xml:space="preserve">m at </w:t>
            </w:r>
            <w:r w:rsidR="004159A8">
              <w:t xml:space="preserve">the </w:t>
            </w:r>
            <w:r w:rsidR="007D154C">
              <w:t xml:space="preserve">MLK Library </w:t>
            </w:r>
            <w:r w:rsidR="004159A8">
              <w:t>Roof Terrace.</w:t>
            </w:r>
            <w:r w:rsidR="0050424F" w:rsidRPr="00E0589D">
              <w:t xml:space="preserve"> </w:t>
            </w:r>
          </w:p>
          <w:p w14:paraId="799F00E9" w14:textId="7E7340D3" w:rsidR="0050424F" w:rsidRPr="00E0589D" w:rsidRDefault="0050424F" w:rsidP="00475F0B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Update from the Commission on Persons with Disabilitie</w:t>
            </w:r>
            <w:r w:rsidR="00F01C52">
              <w:t>s - the</w:t>
            </w:r>
            <w:r w:rsidRPr="00E0589D">
              <w:t xml:space="preserve"> Mayor’s Expo on</w:t>
            </w:r>
            <w:r w:rsidR="00F01C52">
              <w:t xml:space="preserve"> Disability and Diversity is on</w:t>
            </w:r>
            <w:r w:rsidRPr="00E0589D">
              <w:t xml:space="preserve"> October 26, 2022</w:t>
            </w:r>
            <w:r w:rsidR="00F01C52">
              <w:t xml:space="preserve"> at MLK Library.</w:t>
            </w:r>
          </w:p>
          <w:p w14:paraId="1D3D411D" w14:textId="69C4065B" w:rsidR="007140A6" w:rsidRPr="00E0589D" w:rsidRDefault="00ED042B" w:rsidP="0026519D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very year, the Council does a performance evaluation for our </w:t>
            </w:r>
            <w:r w:rsidR="0050424F" w:rsidRPr="00E0589D">
              <w:t>Executive Director</w:t>
            </w:r>
            <w:r>
              <w:t xml:space="preserve">, Alison Whyte. </w:t>
            </w:r>
            <w:proofErr w:type="spellStart"/>
            <w:r>
              <w:t>Anjie</w:t>
            </w:r>
            <w:proofErr w:type="spellEnd"/>
            <w:r>
              <w:t xml:space="preserve"> asked that Councilmembers send her feedback on</w:t>
            </w:r>
            <w:r w:rsidR="00790589">
              <w:t xml:space="preserve"> Alison’s performance.</w:t>
            </w:r>
          </w:p>
        </w:tc>
      </w:tr>
      <w:tr w:rsidR="007140A6" w14:paraId="3498232B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7DDFC3C" w14:textId="3DBA9DB6" w:rsidR="007140A6" w:rsidRDefault="007140A6" w:rsidP="735F0B15">
            <w:pPr>
              <w:rPr>
                <w:sz w:val="24"/>
                <w:szCs w:val="24"/>
              </w:rPr>
            </w:pPr>
            <w:r w:rsidRPr="735F0B15">
              <w:rPr>
                <w:sz w:val="24"/>
                <w:szCs w:val="24"/>
              </w:rPr>
              <w:t>Ad Hoc Committee Reviewing Bylaws, Stipend Policy, and Anti-Racism Statement</w:t>
            </w:r>
            <w:r>
              <w:rPr>
                <w:sz w:val="24"/>
                <w:szCs w:val="24"/>
              </w:rPr>
              <w:t xml:space="preserve"> </w:t>
            </w:r>
            <w:r w:rsidRPr="00DF386E">
              <w:rPr>
                <w:b w:val="0"/>
                <w:bCs w:val="0"/>
                <w:sz w:val="24"/>
                <w:szCs w:val="24"/>
                <w:highlight w:val="yellow"/>
              </w:rPr>
              <w:t xml:space="preserve">(Vote </w:t>
            </w:r>
            <w:r>
              <w:rPr>
                <w:b w:val="0"/>
                <w:bCs w:val="0"/>
                <w:sz w:val="24"/>
                <w:szCs w:val="24"/>
                <w:highlight w:val="yellow"/>
              </w:rPr>
              <w:t>Required</w:t>
            </w:r>
            <w:r w:rsidRPr="00DF386E">
              <w:rPr>
                <w:b w:val="0"/>
                <w:bCs w:val="0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6158" w:type="dxa"/>
          </w:tcPr>
          <w:p w14:paraId="30B9F8AD" w14:textId="6A5042BD" w:rsidR="007140A6" w:rsidRPr="00E0589D" w:rsidRDefault="008E174A" w:rsidP="735F0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item was held due to not having a quorum for a vote.</w:t>
            </w:r>
          </w:p>
        </w:tc>
      </w:tr>
      <w:tr w:rsidR="007140A6" w:rsidRPr="00D13F1D" w14:paraId="604A5630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28724F98" w14:textId="77777777" w:rsidR="007140A6" w:rsidRDefault="007140A6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6D25EC1A" w14:textId="5932A4E5" w:rsidR="007140A6" w:rsidRPr="00DD5DFE" w:rsidRDefault="007140A6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2-26 State Plan Progress and Activities Overall</w:t>
            </w:r>
          </w:p>
          <w:p w14:paraId="28109E99" w14:textId="3FF21094" w:rsidR="007140A6" w:rsidRPr="00DD5DFE" w:rsidRDefault="007140A6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  <w:r w:rsidRPr="00DD5DFE">
              <w:rPr>
                <w:b w:val="0"/>
                <w:bCs w:val="0"/>
                <w:vertAlign w:val="superscript"/>
              </w:rPr>
              <w:t>th</w:t>
            </w:r>
            <w:r>
              <w:rPr>
                <w:b w:val="0"/>
                <w:bCs w:val="0"/>
              </w:rPr>
              <w:t xml:space="preserve"> Annual Latino Conference on Disabilities – September 21, 2022</w:t>
            </w:r>
          </w:p>
          <w:p w14:paraId="644310F8" w14:textId="6D101FD5" w:rsidR="007140A6" w:rsidRPr="009649FB" w:rsidRDefault="007140A6" w:rsidP="009649FB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mployment First Summit – October 20-21, 2022</w:t>
            </w:r>
          </w:p>
        </w:tc>
        <w:tc>
          <w:tcPr>
            <w:tcW w:w="6158" w:type="dxa"/>
          </w:tcPr>
          <w:p w14:paraId="2125F1E4" w14:textId="77777777" w:rsidR="003A7C87" w:rsidRPr="00E0589D" w:rsidRDefault="003A7C87" w:rsidP="003A7C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  <w:r w:rsidRPr="00E0589D">
              <w:t xml:space="preserve">Jane Brown provided the following report: </w:t>
            </w:r>
          </w:p>
          <w:p w14:paraId="46C020B2" w14:textId="77777777" w:rsidR="00275271" w:rsidRDefault="003A7C87" w:rsidP="003A7C87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FY22-26 State Plan Progress and Activities Overall</w:t>
            </w:r>
            <w:r w:rsidR="00F611BA">
              <w:t xml:space="preserve"> – it is the first year of </w:t>
            </w:r>
            <w:r w:rsidR="00275271">
              <w:t>implementing the new plan, and all activities that were scheduled to begin in FY22 have begun.</w:t>
            </w:r>
          </w:p>
          <w:p w14:paraId="50A52E60" w14:textId="77777777" w:rsidR="00B61921" w:rsidRDefault="003A7C87" w:rsidP="00B61921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4th Annual Latino Conference on Disabilities – </w:t>
            </w:r>
            <w:r w:rsidR="00275271">
              <w:t xml:space="preserve">this will happen next week on </w:t>
            </w:r>
            <w:r w:rsidRPr="00E0589D">
              <w:t>September 21, 2022</w:t>
            </w:r>
            <w:r w:rsidR="00275271">
              <w:t xml:space="preserve"> from 9 am – 2 pm at MLK Library.</w:t>
            </w:r>
          </w:p>
          <w:p w14:paraId="5AD74876" w14:textId="77777777" w:rsidR="007140A6" w:rsidRDefault="003A7C87" w:rsidP="00A34DD0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Employment First Summit – </w:t>
            </w:r>
            <w:r w:rsidR="00B61921">
              <w:t xml:space="preserve">this will happen </w:t>
            </w:r>
            <w:r w:rsidRPr="00E0589D">
              <w:t>October 20-21, 2022</w:t>
            </w:r>
            <w:r w:rsidR="00B61921">
              <w:t xml:space="preserve">, at MLK Library. </w:t>
            </w:r>
            <w:r w:rsidR="00B61921" w:rsidRPr="00E0589D">
              <w:t>Kevin shar</w:t>
            </w:r>
            <w:r w:rsidR="00F076A5">
              <w:t>ed additional</w:t>
            </w:r>
            <w:r w:rsidR="00B61921" w:rsidRPr="00E0589D">
              <w:t xml:space="preserve"> information about </w:t>
            </w:r>
            <w:r w:rsidR="00F076A5">
              <w:t>the Summit, including that there is a virtual option on Zoom if people cannot attend in person.</w:t>
            </w:r>
            <w:r w:rsidR="00B61921" w:rsidRPr="00E0589D">
              <w:t xml:space="preserve"> </w:t>
            </w:r>
          </w:p>
          <w:p w14:paraId="165BF172" w14:textId="2D0E486D" w:rsidR="00304349" w:rsidRPr="00E0589D" w:rsidRDefault="00304349" w:rsidP="00A34DD0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evin also reported </w:t>
            </w:r>
            <w:r w:rsidR="004A0751">
              <w:t>doing outreach at the Senior Symposium and making good connections with community members.</w:t>
            </w:r>
          </w:p>
        </w:tc>
      </w:tr>
      <w:tr w:rsidR="007140A6" w:rsidRPr="00D13F1D" w14:paraId="08DBF413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D46F2C" w14:textId="73B9C9FE" w:rsidR="007140A6" w:rsidRDefault="007140A6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0C442A3" w14:textId="24D67FFC" w:rsidR="007140A6" w:rsidRPr="005611E0" w:rsidRDefault="007140A6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osition Papers </w:t>
            </w:r>
            <w:r w:rsidRPr="00DF386E">
              <w:rPr>
                <w:b w:val="0"/>
                <w:bCs w:val="0"/>
                <w:highlight w:val="yellow"/>
              </w:rPr>
              <w:t>(Vote</w:t>
            </w:r>
            <w:r>
              <w:rPr>
                <w:b w:val="0"/>
                <w:bCs w:val="0"/>
                <w:highlight w:val="yellow"/>
              </w:rPr>
              <w:t xml:space="preserve"> Required</w:t>
            </w:r>
            <w:r w:rsidRPr="00DF386E">
              <w:rPr>
                <w:b w:val="0"/>
                <w:bCs w:val="0"/>
                <w:highlight w:val="yellow"/>
              </w:rPr>
              <w:t>)</w:t>
            </w:r>
          </w:p>
          <w:p w14:paraId="2BEAFF2E" w14:textId="590C578D" w:rsidR="007140A6" w:rsidRPr="009649FB" w:rsidRDefault="007140A6" w:rsidP="009649FB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on DD Eligibility</w:t>
            </w:r>
          </w:p>
        </w:tc>
        <w:tc>
          <w:tcPr>
            <w:tcW w:w="6158" w:type="dxa"/>
          </w:tcPr>
          <w:p w14:paraId="65CFF37B" w14:textId="77777777" w:rsidR="00FA10DE" w:rsidRDefault="00F97B30" w:rsidP="00AE69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0589D">
              <w:t>Ricardo Thornton and Carol Grigsby provided the following report:</w:t>
            </w:r>
          </w:p>
          <w:p w14:paraId="604265D3" w14:textId="1DD41ADE" w:rsidR="00FA10DE" w:rsidRPr="00FA10DE" w:rsidRDefault="00FA10DE" w:rsidP="00FA10D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Position Papers were held because there was not a quorum. </w:t>
            </w:r>
            <w:r w:rsidR="00D867FE">
              <w:t>There are four remaining position papers – employment and policing are ready for a vote, and health equity and education still need revisions.</w:t>
            </w:r>
          </w:p>
          <w:p w14:paraId="3D6A0CCC" w14:textId="77777777" w:rsidR="00D63EB3" w:rsidRPr="00D63EB3" w:rsidRDefault="00FA10DE" w:rsidP="00AE696A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The Developmental Disabilities </w:t>
            </w:r>
            <w:r w:rsidR="00AE696A" w:rsidRPr="00E0589D">
              <w:t xml:space="preserve">Eligibility </w:t>
            </w:r>
            <w:r>
              <w:t>R</w:t>
            </w:r>
            <w:r w:rsidR="00AE696A" w:rsidRPr="00E0589D">
              <w:t xml:space="preserve">eform </w:t>
            </w:r>
            <w:r>
              <w:t>Amendment Act became law</w:t>
            </w:r>
            <w:r w:rsidR="002C4817">
              <w:t xml:space="preserve"> and will take effect October 1, 2022.</w:t>
            </w:r>
          </w:p>
          <w:p w14:paraId="18337353" w14:textId="4561FEF0" w:rsidR="007140A6" w:rsidRPr="00D867FE" w:rsidRDefault="00AE696A" w:rsidP="00D867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E0589D">
              <w:lastRenderedPageBreak/>
              <w:t>Anjie</w:t>
            </w:r>
            <w:proofErr w:type="spellEnd"/>
            <w:r w:rsidRPr="00E0589D">
              <w:t xml:space="preserve"> Shelby, DDC Chairperson remark</w:t>
            </w:r>
            <w:r w:rsidR="00D63EB3">
              <w:t xml:space="preserve">ed </w:t>
            </w:r>
            <w:r w:rsidR="00D63EB3" w:rsidRPr="00D63EB3">
              <w:t>that</w:t>
            </w:r>
            <w:r w:rsidR="00D63EB3">
              <w:t xml:space="preserve"> Carol </w:t>
            </w:r>
            <w:r w:rsidRPr="00E0589D">
              <w:t>Grigsby</w:t>
            </w:r>
            <w:r w:rsidR="008E38B7">
              <w:t xml:space="preserve">’s term will expire this year, </w:t>
            </w:r>
            <w:r w:rsidR="00D63EB3">
              <w:t>so</w:t>
            </w:r>
            <w:r w:rsidR="00D867FE">
              <w:t xml:space="preserve"> </w:t>
            </w:r>
            <w:r w:rsidR="00D63EB3">
              <w:t>there will be a leadership opportunity</w:t>
            </w:r>
            <w:r w:rsidR="00D867FE">
              <w:t xml:space="preserve"> available</w:t>
            </w:r>
            <w:r w:rsidR="008E38B7">
              <w:t xml:space="preserve"> for a new </w:t>
            </w:r>
            <w:r w:rsidR="008E38B7" w:rsidRPr="00E0589D">
              <w:t>Advocacy and Public Policy Committee Co-Chair</w:t>
            </w:r>
            <w:r w:rsidR="008E38B7">
              <w:t>.</w:t>
            </w:r>
          </w:p>
        </w:tc>
      </w:tr>
      <w:tr w:rsidR="007140A6" w:rsidRPr="00D13F1D" w14:paraId="0EB92485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1BF0CC9" w14:textId="77777777" w:rsidR="007140A6" w:rsidRDefault="007140A6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Budget Updates</w:t>
            </w:r>
          </w:p>
          <w:p w14:paraId="6AD1EE9B" w14:textId="77777777" w:rsidR="007140A6" w:rsidRPr="00390DAA" w:rsidRDefault="007140A6" w:rsidP="00390DAA">
            <w:pPr>
              <w:pStyle w:val="ListParagraph"/>
              <w:numPr>
                <w:ilvl w:val="0"/>
                <w:numId w:val="9"/>
              </w:numPr>
              <w:rPr>
                <w:b w:val="0"/>
                <w:bCs w:val="0"/>
              </w:rPr>
            </w:pPr>
            <w:r w:rsidRPr="00390DAA">
              <w:rPr>
                <w:b w:val="0"/>
                <w:bCs w:val="0"/>
              </w:rPr>
              <w:t>FY22 Budget Update</w:t>
            </w:r>
          </w:p>
          <w:p w14:paraId="5030711F" w14:textId="40E0E740" w:rsidR="007140A6" w:rsidRPr="00440D50" w:rsidRDefault="007140A6" w:rsidP="00440D50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390DAA">
              <w:rPr>
                <w:b w:val="0"/>
                <w:bCs w:val="0"/>
              </w:rPr>
              <w:t xml:space="preserve">FY23 Budget </w:t>
            </w:r>
            <w:r w:rsidRPr="00390DAA">
              <w:rPr>
                <w:b w:val="0"/>
                <w:bCs w:val="0"/>
                <w:highlight w:val="yellow"/>
              </w:rPr>
              <w:t>(Vote</w:t>
            </w:r>
            <w:r>
              <w:rPr>
                <w:b w:val="0"/>
                <w:bCs w:val="0"/>
                <w:highlight w:val="yellow"/>
              </w:rPr>
              <w:t xml:space="preserve"> Required</w:t>
            </w:r>
            <w:r w:rsidRPr="00390DAA">
              <w:rPr>
                <w:b w:val="0"/>
                <w:bCs w:val="0"/>
                <w:highlight w:val="yellow"/>
              </w:rPr>
              <w:t>)</w:t>
            </w:r>
          </w:p>
        </w:tc>
        <w:tc>
          <w:tcPr>
            <w:tcW w:w="6158" w:type="dxa"/>
          </w:tcPr>
          <w:p w14:paraId="01309874" w14:textId="01515804" w:rsidR="00FF1FFD" w:rsidRDefault="00FF1FFD" w:rsidP="0093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ison Whyte shared the following update:</w:t>
            </w:r>
          </w:p>
          <w:p w14:paraId="610BDF18" w14:textId="77777777" w:rsidR="007A14AA" w:rsidRDefault="00930A61" w:rsidP="00930A61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FY22 Budget Update</w:t>
            </w:r>
            <w:r w:rsidR="007A14AA">
              <w:t xml:space="preserve"> was shared on a PowerPoint slide.</w:t>
            </w:r>
          </w:p>
          <w:p w14:paraId="1584478A" w14:textId="347F64CD" w:rsidR="007140A6" w:rsidRPr="00E0589D" w:rsidRDefault="00930A61" w:rsidP="007A14AA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FY23 </w:t>
            </w:r>
            <w:r w:rsidR="007A14AA">
              <w:t xml:space="preserve">Proposed </w:t>
            </w:r>
            <w:r w:rsidRPr="00E0589D">
              <w:t>Budget</w:t>
            </w:r>
            <w:r w:rsidR="007A14AA">
              <w:t xml:space="preserve"> was shared, but there was no vote due to lack of quorum.</w:t>
            </w:r>
          </w:p>
        </w:tc>
      </w:tr>
      <w:tr w:rsidR="007140A6" w:rsidRPr="00D13F1D" w14:paraId="74B4C2D3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E9C7E5B" w14:textId="274BE214" w:rsidR="007140A6" w:rsidRDefault="007140A6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and Questions</w:t>
            </w:r>
          </w:p>
        </w:tc>
        <w:tc>
          <w:tcPr>
            <w:tcW w:w="6158" w:type="dxa"/>
          </w:tcPr>
          <w:p w14:paraId="4B7C256E" w14:textId="0F011694" w:rsidR="007140A6" w:rsidRPr="00E0589D" w:rsidRDefault="004C092D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re were no public comments at this time. </w:t>
            </w:r>
          </w:p>
        </w:tc>
      </w:tr>
      <w:tr w:rsidR="007140A6" w:rsidRPr="001533B7" w14:paraId="2D297B69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8E286B0" w14:textId="77777777" w:rsidR="007140A6" w:rsidRDefault="007140A6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szCs w:val="24"/>
              </w:rPr>
              <w:t>DD Council Executive Director Report</w:t>
            </w:r>
          </w:p>
          <w:p w14:paraId="6F150F7B" w14:textId="599A763F" w:rsidR="007140A6" w:rsidRPr="006E60E3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  <w:t>Reinventing Quality Conference Presentation</w:t>
            </w:r>
          </w:p>
          <w:p w14:paraId="6BD5BADD" w14:textId="2BB58DFE" w:rsidR="007140A6" w:rsidRPr="00440D50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 xml:space="preserve">Bridging Aging and Disability </w:t>
            </w:r>
            <w:r w:rsidRPr="003D34EC">
              <w:rPr>
                <w:rStyle w:val="IntenseEmphasis"/>
                <w:i w:val="0"/>
                <w:iCs w:val="0"/>
                <w:color w:val="auto"/>
              </w:rPr>
              <w:t>Networks Grant Update</w:t>
            </w:r>
          </w:p>
          <w:p w14:paraId="784523DD" w14:textId="69C21B69" w:rsidR="007140A6" w:rsidRPr="00440D50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40D50">
              <w:rPr>
                <w:rStyle w:val="IntenseEmphasis"/>
                <w:i w:val="0"/>
                <w:iCs w:val="0"/>
                <w:color w:val="auto"/>
              </w:rPr>
              <w:t>Vaccine Expansion and Public Health Workforce Funding Update</w:t>
            </w:r>
          </w:p>
          <w:p w14:paraId="1EC31017" w14:textId="62975FBB" w:rsidR="007140A6" w:rsidRPr="003D34EC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3D34EC">
              <w:rPr>
                <w:rStyle w:val="IntenseEmphasis"/>
                <w:i w:val="0"/>
                <w:iCs w:val="0"/>
                <w:color w:val="auto"/>
              </w:rPr>
              <w:t>Staff update</w:t>
            </w:r>
            <w:r>
              <w:rPr>
                <w:rStyle w:val="IntenseEmphasis"/>
                <w:i w:val="0"/>
                <w:iCs w:val="0"/>
                <w:color w:val="auto"/>
              </w:rPr>
              <w:t xml:space="preserve">s – Welcome Carla McCaskill! Congratulations to Kevin Wright on completing his fellowship and </w:t>
            </w:r>
            <w:r w:rsidRPr="00D9106E">
              <w:rPr>
                <w:rStyle w:val="IntenseEmphasis"/>
                <w:i w:val="0"/>
                <w:iCs w:val="0"/>
                <w:color w:val="auto"/>
              </w:rPr>
              <w:t xml:space="preserve">becoming a full-time DC </w:t>
            </w:r>
            <w:r>
              <w:rPr>
                <w:rStyle w:val="IntenseEmphasis"/>
                <w:i w:val="0"/>
                <w:iCs w:val="0"/>
                <w:color w:val="auto"/>
              </w:rPr>
              <w:t>Government employee!</w:t>
            </w:r>
          </w:p>
          <w:p w14:paraId="6EEB8E9A" w14:textId="71403855" w:rsidR="007140A6" w:rsidRPr="00D10E7F" w:rsidRDefault="007140A6" w:rsidP="00D10E7F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>Councilmember Terms and Changes</w:t>
            </w:r>
            <w:r>
              <w:rPr>
                <w:rStyle w:val="IntenseEmphasis"/>
                <w:i w:val="0"/>
                <w:iCs w:val="0"/>
                <w:color w:val="auto"/>
              </w:rPr>
              <w:t xml:space="preserve"> – Council Leadership opportunities coming up!</w:t>
            </w:r>
          </w:p>
        </w:tc>
        <w:tc>
          <w:tcPr>
            <w:tcW w:w="6158" w:type="dxa"/>
          </w:tcPr>
          <w:p w14:paraId="16CEFD71" w14:textId="56D8A564" w:rsidR="00293489" w:rsidRPr="00E0589D" w:rsidRDefault="00293489" w:rsidP="0029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Alison Whyte, Executive Director</w:t>
            </w:r>
            <w:r w:rsidR="007D4A79">
              <w:t>,</w:t>
            </w:r>
            <w:r w:rsidRPr="00E0589D">
              <w:t xml:space="preserve"> provided the following report:</w:t>
            </w:r>
          </w:p>
          <w:p w14:paraId="5C8E8A2F" w14:textId="77777777" w:rsidR="00983697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Reinventing Quality Conference</w:t>
            </w:r>
            <w:r w:rsidR="00B74F15">
              <w:t xml:space="preserve"> – Mark Agosto with </w:t>
            </w:r>
            <w:r w:rsidR="00064A4E">
              <w:t>the Department on Disability Services presented with Alison on DC’s Community Engagement Journey.</w:t>
            </w:r>
          </w:p>
          <w:p w14:paraId="3CC37147" w14:textId="58685B14" w:rsidR="00D71F88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Bridging Aging and Disability Networks Grant Update</w:t>
            </w:r>
            <w:r w:rsidR="00D71F88">
              <w:t xml:space="preserve"> – this is just starting, and the State Alliance Team will meet in the first quarter of FY23 to plan FY23 activities.</w:t>
            </w:r>
            <w:r w:rsidR="00D50442">
              <w:t xml:space="preserve"> The group is considering racial equity training.</w:t>
            </w:r>
          </w:p>
          <w:p w14:paraId="2083FC89" w14:textId="1879E225" w:rsidR="00D71F88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Vaccine Expansion and Public Health Workforce Funding Update</w:t>
            </w:r>
            <w:r w:rsidR="00D71F88">
              <w:t xml:space="preserve"> – the DDC will be hiring a contractor for this work in FY23.</w:t>
            </w:r>
          </w:p>
          <w:p w14:paraId="539C8A20" w14:textId="77777777" w:rsidR="005B24BC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Staff updates – Welcome Carla McCaskill! Carla </w:t>
            </w:r>
            <w:r w:rsidR="00D71F88">
              <w:t>is the new Program Support Specialist and brings</w:t>
            </w:r>
            <w:r w:rsidR="005B24BC">
              <w:t xml:space="preserve"> her enthusiasm and background in financial education to the team. </w:t>
            </w:r>
            <w:r w:rsidRPr="00E0589D">
              <w:t>Congratulations to Kevin Wright on completing his fellowship and becoming a full-time DC Government employee!</w:t>
            </w:r>
          </w:p>
          <w:p w14:paraId="3E53BA93" w14:textId="1C477DB2" w:rsidR="007140A6" w:rsidRPr="00E0589D" w:rsidRDefault="00293489" w:rsidP="00594684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Councilmember Terms and Changes – </w:t>
            </w:r>
            <w:r w:rsidR="005B24BC">
              <w:t xml:space="preserve">We are recruiting new Councilmembers and there will be leadership opportunities on Committees for Councilmembers who want to </w:t>
            </w:r>
            <w:r w:rsidR="00D50442">
              <w:t>gain new skills</w:t>
            </w:r>
            <w:r w:rsidR="00594684">
              <w:t>.</w:t>
            </w:r>
          </w:p>
        </w:tc>
      </w:tr>
      <w:tr w:rsidR="007140A6" w:rsidRPr="001533B7" w14:paraId="6C7EE85C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09D6E5EB" w14:textId="74A8B708" w:rsidR="007140A6" w:rsidRPr="00395F9A" w:rsidRDefault="007140A6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140A6" w:rsidRPr="00936803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52B41920" w:rsidR="007140A6" w:rsidRPr="00974166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proofErr w:type="spellStart"/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proofErr w:type="spellEnd"/>
            <w:r>
              <w:rPr>
                <w:rStyle w:val="IntenseEmphasis"/>
                <w:i w:val="0"/>
                <w:color w:val="auto"/>
              </w:rPr>
              <w:t xml:space="preserve"> DC</w:t>
            </w:r>
            <w:r w:rsidR="003809B6">
              <w:rPr>
                <w:rStyle w:val="IntenseEmphasis"/>
                <w:i w:val="0"/>
                <w:color w:val="auto"/>
              </w:rPr>
              <w:t xml:space="preserve"> </w:t>
            </w:r>
            <w:r w:rsidR="003809B6">
              <w:rPr>
                <w:rStyle w:val="IntenseEmphasis"/>
              </w:rPr>
              <w:t xml:space="preserve">– not </w:t>
            </w:r>
            <w:proofErr w:type="gramStart"/>
            <w:r w:rsidR="003809B6">
              <w:rPr>
                <w:rStyle w:val="IntenseEmphasis"/>
              </w:rPr>
              <w:t>present</w:t>
            </w:r>
            <w:proofErr w:type="gramEnd"/>
          </w:p>
          <w:p w14:paraId="3AA8CC92" w14:textId="3118BBD0" w:rsidR="007140A6" w:rsidRPr="00936803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486546CD" w:rsidR="007140A6" w:rsidRPr="002F2C9A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  <w:r w:rsidR="003809B6">
              <w:rPr>
                <w:rStyle w:val="IntenseEmphasis"/>
                <w:i w:val="0"/>
                <w:color w:val="auto"/>
              </w:rPr>
              <w:t xml:space="preserve"> </w:t>
            </w:r>
            <w:r w:rsidR="003809B6">
              <w:rPr>
                <w:rStyle w:val="IntenseEmphasis"/>
              </w:rPr>
              <w:t>– not present</w:t>
            </w:r>
            <w:r w:rsidR="006976DB">
              <w:rPr>
                <w:rStyle w:val="IntenseEmphasis"/>
              </w:rPr>
              <w:t xml:space="preserve"> due to agency-wide retreat</w:t>
            </w:r>
          </w:p>
          <w:p w14:paraId="76BAA6FB" w14:textId="13AB229F" w:rsidR="007140A6" w:rsidRPr="00526DBA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  <w:r w:rsidR="006976DB">
              <w:rPr>
                <w:rStyle w:val="IntenseEmphasis"/>
                <w:i w:val="0"/>
                <w:color w:val="auto"/>
              </w:rPr>
              <w:t xml:space="preserve"> </w:t>
            </w:r>
            <w:r w:rsidR="006976DB">
              <w:rPr>
                <w:rStyle w:val="IntenseEmphasis"/>
              </w:rPr>
              <w:t xml:space="preserve">– not </w:t>
            </w:r>
            <w:proofErr w:type="gramStart"/>
            <w:r w:rsidR="006976DB">
              <w:rPr>
                <w:rStyle w:val="IntenseEmphasis"/>
              </w:rPr>
              <w:t>present</w:t>
            </w:r>
            <w:proofErr w:type="gramEnd"/>
          </w:p>
          <w:p w14:paraId="253BAFDA" w14:textId="0163CC01" w:rsidR="007140A6" w:rsidRPr="00526DBA" w:rsidRDefault="007140A6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6158" w:type="dxa"/>
          </w:tcPr>
          <w:p w14:paraId="53F26E2D" w14:textId="7CEC32D2" w:rsidR="00752B46" w:rsidRDefault="00752B46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ollowing updates were given:</w:t>
            </w:r>
          </w:p>
          <w:p w14:paraId="57CDD505" w14:textId="3770B255" w:rsidR="00752B46" w:rsidRDefault="00752B46" w:rsidP="00752B46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ability Rights DC</w:t>
            </w:r>
            <w:r w:rsidR="00D5392D">
              <w:t xml:space="preserve"> has been doing a lot of outreach and training on the Developmental Disabilities Eligibility Reform Amendment Act with individuals with disabilities, family members, Core Services Agencies, St. Elizabeth’s, schools, and other </w:t>
            </w:r>
            <w:r w:rsidR="008D6513">
              <w:t xml:space="preserve">community entities. </w:t>
            </w:r>
          </w:p>
          <w:p w14:paraId="46A0DB68" w14:textId="310811C8" w:rsidR="008D6513" w:rsidRDefault="008D6513" w:rsidP="00752B46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orgetown University Center for Excellence in Developmental Disabilities – started the 2</w:t>
            </w:r>
            <w:r w:rsidRPr="008D6513">
              <w:rPr>
                <w:vertAlign w:val="superscript"/>
              </w:rPr>
              <w:t>nd</w:t>
            </w:r>
            <w:r>
              <w:t xml:space="preserve"> year of their LEND program (Leadership Education in Neurodevelopmental Disabilities)</w:t>
            </w:r>
            <w:r w:rsidR="007A5A82">
              <w:t>, and kicking off new five year grant</w:t>
            </w:r>
            <w:r w:rsidR="003809B6">
              <w:t xml:space="preserve"> with a strong focus on inclusive education.</w:t>
            </w:r>
          </w:p>
          <w:p w14:paraId="7802059F" w14:textId="20085247" w:rsidR="002E5CD2" w:rsidRDefault="006976DB" w:rsidP="00594684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ject ACTION!’s next meeting is Saturday, September 24</w:t>
            </w:r>
            <w:r w:rsidRPr="006976DB">
              <w:rPr>
                <w:vertAlign w:val="superscript"/>
              </w:rPr>
              <w:t>th</w:t>
            </w:r>
            <w:r>
              <w:t>, everyone is invited.</w:t>
            </w:r>
            <w:r w:rsidR="0037039D">
              <w:t xml:space="preserve"> The Lives Apart project to document oral histories of people who lived at Forest Haven</w:t>
            </w:r>
            <w:r w:rsidR="00856238">
              <w:t xml:space="preserve"> is still happening – it’s a partnership with Project </w:t>
            </w:r>
            <w:proofErr w:type="gramStart"/>
            <w:r w:rsidR="00856238">
              <w:t>ACTION!,</w:t>
            </w:r>
            <w:proofErr w:type="gramEnd"/>
            <w:r w:rsidR="00856238">
              <w:t xml:space="preserve"> School Talk, Bob Williams, and other supporters.</w:t>
            </w:r>
          </w:p>
          <w:p w14:paraId="15F82A63" w14:textId="307E1D53" w:rsidR="00594684" w:rsidRPr="00E0589D" w:rsidRDefault="00594684" w:rsidP="00C6574F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589D">
              <w:t xml:space="preserve">Advocates for Justice and Education </w:t>
            </w:r>
            <w:r w:rsidR="00632173">
              <w:t xml:space="preserve">is offering </w:t>
            </w:r>
            <w:r w:rsidRPr="00E0589D">
              <w:t xml:space="preserve">training </w:t>
            </w:r>
            <w:r w:rsidR="00632173">
              <w:t xml:space="preserve">for parents in English and Spanish on special </w:t>
            </w:r>
            <w:r w:rsidRPr="00E0589D">
              <w:t>education</w:t>
            </w:r>
            <w:r w:rsidR="00C6574F">
              <w:t xml:space="preserve">, </w:t>
            </w:r>
            <w:r w:rsidRPr="00E0589D">
              <w:lastRenderedPageBreak/>
              <w:t>discipline in school</w:t>
            </w:r>
            <w:r w:rsidR="00C6574F">
              <w:t>, and anything parents need to know about schools – from September 13-27, 2022</w:t>
            </w:r>
          </w:p>
        </w:tc>
      </w:tr>
      <w:tr w:rsidR="007140A6" w:rsidRPr="00D13F1D" w14:paraId="1479A2CD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2540916D" w14:textId="175E9CA9" w:rsidR="007140A6" w:rsidRPr="00590306" w:rsidRDefault="007140A6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ublic Comments &amp; Community Announcements</w:t>
            </w:r>
          </w:p>
        </w:tc>
        <w:tc>
          <w:tcPr>
            <w:tcW w:w="6158" w:type="dxa"/>
          </w:tcPr>
          <w:p w14:paraId="5F5D2C4E" w14:textId="6CEF059A" w:rsidR="007140A6" w:rsidRPr="00E0589D" w:rsidRDefault="006476DF" w:rsidP="005946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icardo shared that he wants to get Councilmembers to be more active, especially when we have important business to vote on. </w:t>
            </w:r>
            <w:proofErr w:type="spellStart"/>
            <w:r>
              <w:t>Anjie</w:t>
            </w:r>
            <w:proofErr w:type="spellEnd"/>
            <w:r>
              <w:t xml:space="preserve"> agreed.</w:t>
            </w:r>
            <w:r w:rsidR="00A54727">
              <w:t xml:space="preserve"> We need Co-Chairs for the Advocacy and Public Policy Committee</w:t>
            </w:r>
            <w:r w:rsidR="0004493E">
              <w:t>,</w:t>
            </w:r>
            <w:r w:rsidR="00A54727">
              <w:t xml:space="preserve"> and </w:t>
            </w:r>
            <w:proofErr w:type="spellStart"/>
            <w:r w:rsidR="00A54727">
              <w:t>Anjie</w:t>
            </w:r>
            <w:proofErr w:type="spellEnd"/>
            <w:r w:rsidR="00A54727">
              <w:t xml:space="preserve"> encourages people to step up. Ricardo offered mentorship</w:t>
            </w:r>
            <w:r w:rsidR="0004493E">
              <w:t>.</w:t>
            </w:r>
          </w:p>
        </w:tc>
      </w:tr>
      <w:tr w:rsidR="007140A6" w:rsidRPr="00D13F1D" w14:paraId="4AF2057F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8940EED" w14:textId="6101927F" w:rsidR="007140A6" w:rsidRDefault="007140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6158" w:type="dxa"/>
          </w:tcPr>
          <w:p w14:paraId="40D72C6D" w14:textId="19707C07" w:rsidR="00DB63DF" w:rsidRDefault="008B0304" w:rsidP="008B03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E0589D">
              <w:t>Anjie</w:t>
            </w:r>
            <w:proofErr w:type="spellEnd"/>
            <w:r w:rsidRPr="00E0589D">
              <w:t xml:space="preserve"> Shelby</w:t>
            </w:r>
            <w:r w:rsidR="00856238">
              <w:t>,</w:t>
            </w:r>
            <w:r w:rsidRPr="00E0589D">
              <w:t xml:space="preserve"> DDC Chairperson</w:t>
            </w:r>
            <w:r w:rsidR="00856238">
              <w:t xml:space="preserve">, </w:t>
            </w:r>
            <w:r w:rsidRPr="00E0589D">
              <w:t>thanked everyone for</w:t>
            </w:r>
            <w:r w:rsidR="00856238">
              <w:t xml:space="preserve"> </w:t>
            </w:r>
            <w:r w:rsidRPr="00E0589D">
              <w:t xml:space="preserve">participating in the meeting and called for a motion to adjourn. </w:t>
            </w:r>
            <w:r w:rsidR="003E55AF">
              <w:t xml:space="preserve">Jane Brown motioned to </w:t>
            </w:r>
            <w:proofErr w:type="gramStart"/>
            <w:r w:rsidR="003E55AF">
              <w:t>adjourn,</w:t>
            </w:r>
            <w:proofErr w:type="gramEnd"/>
            <w:r w:rsidR="003E55AF">
              <w:t xml:space="preserve"> Ricardo Thornton seconded the motion. T</w:t>
            </w:r>
            <w:r w:rsidR="00DB63DF">
              <w:t>he meeting adjourned at 4</w:t>
            </w:r>
            <w:r w:rsidRPr="00E0589D">
              <w:t>:37</w:t>
            </w:r>
            <w:r w:rsidR="00DB63DF">
              <w:t xml:space="preserve"> </w:t>
            </w:r>
            <w:r w:rsidRPr="00E0589D">
              <w:t>pm</w:t>
            </w:r>
            <w:r w:rsidR="00DB63DF">
              <w:t xml:space="preserve">. </w:t>
            </w:r>
          </w:p>
          <w:p w14:paraId="5EF49DD4" w14:textId="77777777" w:rsidR="00DB63DF" w:rsidRDefault="00DB63DF" w:rsidP="008B03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341AB9" w14:textId="4D949714" w:rsidR="007140A6" w:rsidRPr="00E0589D" w:rsidRDefault="00F520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589D">
              <w:t xml:space="preserve">The next meeting will be held December 15, 2022, from 3:00 pm – 5:00 pm.  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37ADCA2F" w14:textId="5C124065" w:rsidR="00883BDC" w:rsidRPr="0036737E" w:rsidRDefault="000F442B" w:rsidP="0036737E">
      <w:pPr>
        <w:spacing w:after="0"/>
        <w:rPr>
          <w:rFonts w:eastAsia="Times New Roman"/>
        </w:rPr>
      </w:pPr>
      <w:r w:rsidRPr="0036737E">
        <w:rPr>
          <w:rFonts w:eastAsia="Times New Roman"/>
        </w:rPr>
        <w:t xml:space="preserve"> </w:t>
      </w:r>
    </w:p>
    <w:sectPr w:rsidR="00883BDC" w:rsidRPr="0036737E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9E070" w14:textId="77777777" w:rsidR="00FF1439" w:rsidRDefault="00FF1439" w:rsidP="00A762E1">
      <w:pPr>
        <w:spacing w:after="0" w:line="240" w:lineRule="auto"/>
      </w:pPr>
      <w:r>
        <w:separator/>
      </w:r>
    </w:p>
  </w:endnote>
  <w:endnote w:type="continuationSeparator" w:id="0">
    <w:p w14:paraId="23964115" w14:textId="77777777" w:rsidR="00FF1439" w:rsidRDefault="00FF1439" w:rsidP="00A762E1">
      <w:pPr>
        <w:spacing w:after="0" w:line="240" w:lineRule="auto"/>
      </w:pPr>
      <w:r>
        <w:continuationSeparator/>
      </w:r>
    </w:p>
  </w:endnote>
  <w:endnote w:type="continuationNotice" w:id="1">
    <w:p w14:paraId="2C2F023F" w14:textId="77777777" w:rsidR="00FF1439" w:rsidRDefault="00FF14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52DF2" w14:textId="77777777" w:rsidR="00FF1439" w:rsidRDefault="00FF1439" w:rsidP="00A762E1">
      <w:pPr>
        <w:spacing w:after="0" w:line="240" w:lineRule="auto"/>
      </w:pPr>
      <w:r>
        <w:separator/>
      </w:r>
    </w:p>
  </w:footnote>
  <w:footnote w:type="continuationSeparator" w:id="0">
    <w:p w14:paraId="4F6985E3" w14:textId="77777777" w:rsidR="00FF1439" w:rsidRDefault="00FF1439" w:rsidP="00A762E1">
      <w:pPr>
        <w:spacing w:after="0" w:line="240" w:lineRule="auto"/>
      </w:pPr>
      <w:r>
        <w:continuationSeparator/>
      </w:r>
    </w:p>
  </w:footnote>
  <w:footnote w:type="continuationNotice" w:id="1">
    <w:p w14:paraId="6F39D12F" w14:textId="77777777" w:rsidR="00FF1439" w:rsidRDefault="00FF14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5EB"/>
    <w:multiLevelType w:val="hybridMultilevel"/>
    <w:tmpl w:val="4BF42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2EA0"/>
    <w:multiLevelType w:val="hybridMultilevel"/>
    <w:tmpl w:val="C0E80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B0576"/>
    <w:multiLevelType w:val="hybridMultilevel"/>
    <w:tmpl w:val="453A4FCE"/>
    <w:lvl w:ilvl="0" w:tplc="6AACDA04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463FE"/>
    <w:multiLevelType w:val="hybridMultilevel"/>
    <w:tmpl w:val="85347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6401C"/>
    <w:multiLevelType w:val="hybridMultilevel"/>
    <w:tmpl w:val="74A09C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810C0C"/>
    <w:multiLevelType w:val="hybridMultilevel"/>
    <w:tmpl w:val="901E3446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21AC7"/>
    <w:multiLevelType w:val="hybridMultilevel"/>
    <w:tmpl w:val="67D2668C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29268F"/>
    <w:multiLevelType w:val="hybridMultilevel"/>
    <w:tmpl w:val="B3A66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1248B"/>
    <w:multiLevelType w:val="hybridMultilevel"/>
    <w:tmpl w:val="126C3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0E586D"/>
    <w:multiLevelType w:val="hybridMultilevel"/>
    <w:tmpl w:val="0E1CBC08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AF3C00"/>
    <w:multiLevelType w:val="hybridMultilevel"/>
    <w:tmpl w:val="866EC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806B56"/>
    <w:multiLevelType w:val="hybridMultilevel"/>
    <w:tmpl w:val="8A960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80BAB"/>
    <w:multiLevelType w:val="hybridMultilevel"/>
    <w:tmpl w:val="39304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6"/>
  </w:num>
  <w:num w:numId="2" w16cid:durableId="1070074593">
    <w:abstractNumId w:val="3"/>
  </w:num>
  <w:num w:numId="3" w16cid:durableId="1445924418">
    <w:abstractNumId w:val="13"/>
  </w:num>
  <w:num w:numId="4" w16cid:durableId="2002268996">
    <w:abstractNumId w:val="21"/>
  </w:num>
  <w:num w:numId="5" w16cid:durableId="1200780072">
    <w:abstractNumId w:val="2"/>
  </w:num>
  <w:num w:numId="6" w16cid:durableId="1226794834">
    <w:abstractNumId w:val="19"/>
  </w:num>
  <w:num w:numId="7" w16cid:durableId="1317025912">
    <w:abstractNumId w:val="4"/>
  </w:num>
  <w:num w:numId="8" w16cid:durableId="87043822">
    <w:abstractNumId w:val="11"/>
  </w:num>
  <w:num w:numId="9" w16cid:durableId="1971280128">
    <w:abstractNumId w:val="9"/>
  </w:num>
  <w:num w:numId="10" w16cid:durableId="1448037482">
    <w:abstractNumId w:val="17"/>
  </w:num>
  <w:num w:numId="11" w16cid:durableId="566380141">
    <w:abstractNumId w:val="7"/>
  </w:num>
  <w:num w:numId="12" w16cid:durableId="1604074624">
    <w:abstractNumId w:val="5"/>
  </w:num>
  <w:num w:numId="13" w16cid:durableId="1758744264">
    <w:abstractNumId w:val="6"/>
  </w:num>
  <w:num w:numId="14" w16cid:durableId="444228999">
    <w:abstractNumId w:val="18"/>
  </w:num>
  <w:num w:numId="15" w16cid:durableId="676999367">
    <w:abstractNumId w:val="14"/>
  </w:num>
  <w:num w:numId="16" w16cid:durableId="599332850">
    <w:abstractNumId w:val="12"/>
  </w:num>
  <w:num w:numId="17" w16cid:durableId="1842313837">
    <w:abstractNumId w:val="0"/>
  </w:num>
  <w:num w:numId="18" w16cid:durableId="299119122">
    <w:abstractNumId w:val="1"/>
  </w:num>
  <w:num w:numId="19" w16cid:durableId="649675781">
    <w:abstractNumId w:val="10"/>
  </w:num>
  <w:num w:numId="20" w16cid:durableId="549272617">
    <w:abstractNumId w:val="8"/>
  </w:num>
  <w:num w:numId="21" w16cid:durableId="1731079610">
    <w:abstractNumId w:val="15"/>
  </w:num>
  <w:num w:numId="22" w16cid:durableId="1475181179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34E5"/>
    <w:rsid w:val="0004493E"/>
    <w:rsid w:val="000465D5"/>
    <w:rsid w:val="00047F13"/>
    <w:rsid w:val="0005227E"/>
    <w:rsid w:val="000524B7"/>
    <w:rsid w:val="0005783E"/>
    <w:rsid w:val="00060A61"/>
    <w:rsid w:val="0006299F"/>
    <w:rsid w:val="00062B93"/>
    <w:rsid w:val="00064A4E"/>
    <w:rsid w:val="00082783"/>
    <w:rsid w:val="00086857"/>
    <w:rsid w:val="0009177C"/>
    <w:rsid w:val="000930B0"/>
    <w:rsid w:val="00093255"/>
    <w:rsid w:val="00094709"/>
    <w:rsid w:val="000A19EE"/>
    <w:rsid w:val="000A33AC"/>
    <w:rsid w:val="000A38F5"/>
    <w:rsid w:val="000A4509"/>
    <w:rsid w:val="000A521B"/>
    <w:rsid w:val="000B10D7"/>
    <w:rsid w:val="000B4D85"/>
    <w:rsid w:val="000C30A2"/>
    <w:rsid w:val="000D093D"/>
    <w:rsid w:val="000D0A23"/>
    <w:rsid w:val="000D246D"/>
    <w:rsid w:val="000D3054"/>
    <w:rsid w:val="000D562B"/>
    <w:rsid w:val="000E45C7"/>
    <w:rsid w:val="000F234E"/>
    <w:rsid w:val="000F442B"/>
    <w:rsid w:val="000F59DE"/>
    <w:rsid w:val="000F6889"/>
    <w:rsid w:val="000F6D95"/>
    <w:rsid w:val="00100607"/>
    <w:rsid w:val="00100963"/>
    <w:rsid w:val="00111A28"/>
    <w:rsid w:val="00113104"/>
    <w:rsid w:val="001215B0"/>
    <w:rsid w:val="00127384"/>
    <w:rsid w:val="001349CF"/>
    <w:rsid w:val="00135DD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225A"/>
    <w:rsid w:val="0019394D"/>
    <w:rsid w:val="00193A94"/>
    <w:rsid w:val="00197138"/>
    <w:rsid w:val="001A4892"/>
    <w:rsid w:val="001B03B8"/>
    <w:rsid w:val="001B149F"/>
    <w:rsid w:val="001B19C8"/>
    <w:rsid w:val="001B7616"/>
    <w:rsid w:val="001B7D0C"/>
    <w:rsid w:val="001C0EAB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B05"/>
    <w:rsid w:val="001F10C0"/>
    <w:rsid w:val="001F56F6"/>
    <w:rsid w:val="001F6E21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19D"/>
    <w:rsid w:val="00265B2D"/>
    <w:rsid w:val="00275271"/>
    <w:rsid w:val="00276004"/>
    <w:rsid w:val="0028014C"/>
    <w:rsid w:val="00280AE8"/>
    <w:rsid w:val="00280F9D"/>
    <w:rsid w:val="0028403C"/>
    <w:rsid w:val="002921D4"/>
    <w:rsid w:val="00293489"/>
    <w:rsid w:val="00294089"/>
    <w:rsid w:val="002A4713"/>
    <w:rsid w:val="002A7103"/>
    <w:rsid w:val="002B1054"/>
    <w:rsid w:val="002B400E"/>
    <w:rsid w:val="002B4768"/>
    <w:rsid w:val="002B6F10"/>
    <w:rsid w:val="002B794D"/>
    <w:rsid w:val="002B7BD3"/>
    <w:rsid w:val="002C4817"/>
    <w:rsid w:val="002C7C30"/>
    <w:rsid w:val="002D249E"/>
    <w:rsid w:val="002D3262"/>
    <w:rsid w:val="002D53E0"/>
    <w:rsid w:val="002E205C"/>
    <w:rsid w:val="002E23B6"/>
    <w:rsid w:val="002E47E6"/>
    <w:rsid w:val="002E5B27"/>
    <w:rsid w:val="002E5CD2"/>
    <w:rsid w:val="002E6603"/>
    <w:rsid w:val="002E7830"/>
    <w:rsid w:val="002F0594"/>
    <w:rsid w:val="002F2C9A"/>
    <w:rsid w:val="00302344"/>
    <w:rsid w:val="00304349"/>
    <w:rsid w:val="0030436C"/>
    <w:rsid w:val="00304D90"/>
    <w:rsid w:val="00312C3C"/>
    <w:rsid w:val="003134B4"/>
    <w:rsid w:val="003136CC"/>
    <w:rsid w:val="00321816"/>
    <w:rsid w:val="00323656"/>
    <w:rsid w:val="003252AB"/>
    <w:rsid w:val="00330E0D"/>
    <w:rsid w:val="00337896"/>
    <w:rsid w:val="00337EB9"/>
    <w:rsid w:val="0034382F"/>
    <w:rsid w:val="0034537B"/>
    <w:rsid w:val="00345FB0"/>
    <w:rsid w:val="003467B1"/>
    <w:rsid w:val="00346F0D"/>
    <w:rsid w:val="00350738"/>
    <w:rsid w:val="003609BA"/>
    <w:rsid w:val="00360ED0"/>
    <w:rsid w:val="00362666"/>
    <w:rsid w:val="00362CB3"/>
    <w:rsid w:val="003650C2"/>
    <w:rsid w:val="0036737E"/>
    <w:rsid w:val="00370389"/>
    <w:rsid w:val="0037039D"/>
    <w:rsid w:val="003809B6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C87"/>
    <w:rsid w:val="003A7F0A"/>
    <w:rsid w:val="003B6437"/>
    <w:rsid w:val="003B6C48"/>
    <w:rsid w:val="003C416D"/>
    <w:rsid w:val="003C69B5"/>
    <w:rsid w:val="003C7AE3"/>
    <w:rsid w:val="003D1EFA"/>
    <w:rsid w:val="003D34EC"/>
    <w:rsid w:val="003D35CE"/>
    <w:rsid w:val="003E0A27"/>
    <w:rsid w:val="003E1D09"/>
    <w:rsid w:val="003E2BDE"/>
    <w:rsid w:val="003E2D29"/>
    <w:rsid w:val="003E41AC"/>
    <w:rsid w:val="003E55AF"/>
    <w:rsid w:val="003F5EF0"/>
    <w:rsid w:val="00405361"/>
    <w:rsid w:val="00405C75"/>
    <w:rsid w:val="004123FF"/>
    <w:rsid w:val="004159A8"/>
    <w:rsid w:val="004218B7"/>
    <w:rsid w:val="00423BCE"/>
    <w:rsid w:val="0042555A"/>
    <w:rsid w:val="00425A49"/>
    <w:rsid w:val="004301D2"/>
    <w:rsid w:val="00432C56"/>
    <w:rsid w:val="00435F45"/>
    <w:rsid w:val="00440D50"/>
    <w:rsid w:val="00443B68"/>
    <w:rsid w:val="00447C2E"/>
    <w:rsid w:val="0045031A"/>
    <w:rsid w:val="00456D1B"/>
    <w:rsid w:val="00460E69"/>
    <w:rsid w:val="00462AA0"/>
    <w:rsid w:val="004635E0"/>
    <w:rsid w:val="004661F9"/>
    <w:rsid w:val="0047218C"/>
    <w:rsid w:val="0047233B"/>
    <w:rsid w:val="00475F0B"/>
    <w:rsid w:val="00476A4A"/>
    <w:rsid w:val="004771C4"/>
    <w:rsid w:val="0047783B"/>
    <w:rsid w:val="00481FD6"/>
    <w:rsid w:val="00483573"/>
    <w:rsid w:val="0048735E"/>
    <w:rsid w:val="004906E0"/>
    <w:rsid w:val="004950DD"/>
    <w:rsid w:val="00495569"/>
    <w:rsid w:val="00495AEA"/>
    <w:rsid w:val="00495F5D"/>
    <w:rsid w:val="004A0751"/>
    <w:rsid w:val="004B1D85"/>
    <w:rsid w:val="004B246F"/>
    <w:rsid w:val="004B36CC"/>
    <w:rsid w:val="004B7C2C"/>
    <w:rsid w:val="004C092D"/>
    <w:rsid w:val="004C38D1"/>
    <w:rsid w:val="004C5A20"/>
    <w:rsid w:val="004C74A6"/>
    <w:rsid w:val="004D0480"/>
    <w:rsid w:val="004D4A53"/>
    <w:rsid w:val="004E1835"/>
    <w:rsid w:val="004E1B60"/>
    <w:rsid w:val="004F2140"/>
    <w:rsid w:val="00500A20"/>
    <w:rsid w:val="00503DC2"/>
    <w:rsid w:val="0050424F"/>
    <w:rsid w:val="00507910"/>
    <w:rsid w:val="00510FE9"/>
    <w:rsid w:val="005128AF"/>
    <w:rsid w:val="005142AA"/>
    <w:rsid w:val="00516C0C"/>
    <w:rsid w:val="00526DBA"/>
    <w:rsid w:val="00531F75"/>
    <w:rsid w:val="00540680"/>
    <w:rsid w:val="00540B36"/>
    <w:rsid w:val="0054109C"/>
    <w:rsid w:val="00546DFA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35AC"/>
    <w:rsid w:val="005852DF"/>
    <w:rsid w:val="005860D8"/>
    <w:rsid w:val="00590306"/>
    <w:rsid w:val="00593BBE"/>
    <w:rsid w:val="00594684"/>
    <w:rsid w:val="005A1723"/>
    <w:rsid w:val="005A50FC"/>
    <w:rsid w:val="005A7AB5"/>
    <w:rsid w:val="005B24BC"/>
    <w:rsid w:val="005B6C53"/>
    <w:rsid w:val="005C1A5B"/>
    <w:rsid w:val="005C33A2"/>
    <w:rsid w:val="005C59B2"/>
    <w:rsid w:val="005C5FA9"/>
    <w:rsid w:val="005D1F86"/>
    <w:rsid w:val="005E4D14"/>
    <w:rsid w:val="005E6F27"/>
    <w:rsid w:val="005F22F5"/>
    <w:rsid w:val="005F4F98"/>
    <w:rsid w:val="005F6FEA"/>
    <w:rsid w:val="00600EBF"/>
    <w:rsid w:val="006021A8"/>
    <w:rsid w:val="00604391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254D0"/>
    <w:rsid w:val="00632173"/>
    <w:rsid w:val="00633DB8"/>
    <w:rsid w:val="00645307"/>
    <w:rsid w:val="006454B3"/>
    <w:rsid w:val="0064668C"/>
    <w:rsid w:val="006476DF"/>
    <w:rsid w:val="00650E80"/>
    <w:rsid w:val="00651594"/>
    <w:rsid w:val="00654A22"/>
    <w:rsid w:val="00656825"/>
    <w:rsid w:val="00657799"/>
    <w:rsid w:val="00662306"/>
    <w:rsid w:val="00666E91"/>
    <w:rsid w:val="00673C21"/>
    <w:rsid w:val="006767AA"/>
    <w:rsid w:val="00685346"/>
    <w:rsid w:val="0068619B"/>
    <w:rsid w:val="00695475"/>
    <w:rsid w:val="006976DB"/>
    <w:rsid w:val="006A2F59"/>
    <w:rsid w:val="006A4FA0"/>
    <w:rsid w:val="006B088C"/>
    <w:rsid w:val="006B3964"/>
    <w:rsid w:val="006B3D73"/>
    <w:rsid w:val="006C17E9"/>
    <w:rsid w:val="006C38E1"/>
    <w:rsid w:val="006D3B03"/>
    <w:rsid w:val="006D3B90"/>
    <w:rsid w:val="006E09D4"/>
    <w:rsid w:val="006E2377"/>
    <w:rsid w:val="006E60E3"/>
    <w:rsid w:val="006F0E27"/>
    <w:rsid w:val="00704DB5"/>
    <w:rsid w:val="00711B42"/>
    <w:rsid w:val="00711D63"/>
    <w:rsid w:val="007140A6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45657"/>
    <w:rsid w:val="00752B46"/>
    <w:rsid w:val="00757BBE"/>
    <w:rsid w:val="007670ED"/>
    <w:rsid w:val="0077034D"/>
    <w:rsid w:val="00782994"/>
    <w:rsid w:val="0078376A"/>
    <w:rsid w:val="00790589"/>
    <w:rsid w:val="007929A1"/>
    <w:rsid w:val="00795B99"/>
    <w:rsid w:val="00797689"/>
    <w:rsid w:val="00797B32"/>
    <w:rsid w:val="007A0374"/>
    <w:rsid w:val="007A14AA"/>
    <w:rsid w:val="007A5A82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154C"/>
    <w:rsid w:val="007D4289"/>
    <w:rsid w:val="007D4A79"/>
    <w:rsid w:val="007D4E32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3A79"/>
    <w:rsid w:val="00833AF5"/>
    <w:rsid w:val="00837689"/>
    <w:rsid w:val="00841E6A"/>
    <w:rsid w:val="0084658A"/>
    <w:rsid w:val="00846AFB"/>
    <w:rsid w:val="008522CE"/>
    <w:rsid w:val="00856238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1758"/>
    <w:rsid w:val="008936BA"/>
    <w:rsid w:val="00893D7C"/>
    <w:rsid w:val="008960A3"/>
    <w:rsid w:val="00897DC7"/>
    <w:rsid w:val="008A0487"/>
    <w:rsid w:val="008A13A2"/>
    <w:rsid w:val="008A2913"/>
    <w:rsid w:val="008A7709"/>
    <w:rsid w:val="008B0304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319E"/>
    <w:rsid w:val="008D322A"/>
    <w:rsid w:val="008D6513"/>
    <w:rsid w:val="008D6589"/>
    <w:rsid w:val="008D6B22"/>
    <w:rsid w:val="008E174A"/>
    <w:rsid w:val="008E38B7"/>
    <w:rsid w:val="008E4565"/>
    <w:rsid w:val="008E56B5"/>
    <w:rsid w:val="008E6416"/>
    <w:rsid w:val="008F5762"/>
    <w:rsid w:val="008F69BA"/>
    <w:rsid w:val="008F7547"/>
    <w:rsid w:val="00902A9E"/>
    <w:rsid w:val="009046A0"/>
    <w:rsid w:val="009065DF"/>
    <w:rsid w:val="009102F8"/>
    <w:rsid w:val="00911505"/>
    <w:rsid w:val="009147A9"/>
    <w:rsid w:val="009162A1"/>
    <w:rsid w:val="00916683"/>
    <w:rsid w:val="00920341"/>
    <w:rsid w:val="00921D33"/>
    <w:rsid w:val="00926ADC"/>
    <w:rsid w:val="00927C8C"/>
    <w:rsid w:val="00930A61"/>
    <w:rsid w:val="00930A6E"/>
    <w:rsid w:val="00932786"/>
    <w:rsid w:val="009368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63CE"/>
    <w:rsid w:val="00976BC5"/>
    <w:rsid w:val="00980C0A"/>
    <w:rsid w:val="00983697"/>
    <w:rsid w:val="00985907"/>
    <w:rsid w:val="009859CD"/>
    <w:rsid w:val="00985BAE"/>
    <w:rsid w:val="009916C7"/>
    <w:rsid w:val="00991F7B"/>
    <w:rsid w:val="00993FE8"/>
    <w:rsid w:val="009A5448"/>
    <w:rsid w:val="009B2401"/>
    <w:rsid w:val="009B4FA7"/>
    <w:rsid w:val="009B7283"/>
    <w:rsid w:val="009C08DE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664B"/>
    <w:rsid w:val="009F6DA0"/>
    <w:rsid w:val="00A147AA"/>
    <w:rsid w:val="00A247BE"/>
    <w:rsid w:val="00A26A12"/>
    <w:rsid w:val="00A276FB"/>
    <w:rsid w:val="00A30396"/>
    <w:rsid w:val="00A32F45"/>
    <w:rsid w:val="00A33D7D"/>
    <w:rsid w:val="00A34DD0"/>
    <w:rsid w:val="00A37C5A"/>
    <w:rsid w:val="00A4131F"/>
    <w:rsid w:val="00A42A9A"/>
    <w:rsid w:val="00A43599"/>
    <w:rsid w:val="00A43786"/>
    <w:rsid w:val="00A43B7F"/>
    <w:rsid w:val="00A52003"/>
    <w:rsid w:val="00A54727"/>
    <w:rsid w:val="00A56CCB"/>
    <w:rsid w:val="00A57421"/>
    <w:rsid w:val="00A66661"/>
    <w:rsid w:val="00A66E98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C3632"/>
    <w:rsid w:val="00AD007D"/>
    <w:rsid w:val="00AD018D"/>
    <w:rsid w:val="00AD1C36"/>
    <w:rsid w:val="00AD2458"/>
    <w:rsid w:val="00AD5166"/>
    <w:rsid w:val="00AE04D9"/>
    <w:rsid w:val="00AE1942"/>
    <w:rsid w:val="00AE4171"/>
    <w:rsid w:val="00AE4539"/>
    <w:rsid w:val="00AE6016"/>
    <w:rsid w:val="00AE696A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1921"/>
    <w:rsid w:val="00B64320"/>
    <w:rsid w:val="00B64B04"/>
    <w:rsid w:val="00B667D3"/>
    <w:rsid w:val="00B748F4"/>
    <w:rsid w:val="00B74F15"/>
    <w:rsid w:val="00B76730"/>
    <w:rsid w:val="00B80A82"/>
    <w:rsid w:val="00B86013"/>
    <w:rsid w:val="00B90054"/>
    <w:rsid w:val="00B92A55"/>
    <w:rsid w:val="00B94D18"/>
    <w:rsid w:val="00B96ABC"/>
    <w:rsid w:val="00BA329D"/>
    <w:rsid w:val="00BA5787"/>
    <w:rsid w:val="00BA5F99"/>
    <w:rsid w:val="00BB5770"/>
    <w:rsid w:val="00BC099F"/>
    <w:rsid w:val="00BC3858"/>
    <w:rsid w:val="00BC68A9"/>
    <w:rsid w:val="00BD02B8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3B5F"/>
    <w:rsid w:val="00C0638E"/>
    <w:rsid w:val="00C06586"/>
    <w:rsid w:val="00C0786A"/>
    <w:rsid w:val="00C127AF"/>
    <w:rsid w:val="00C14D3A"/>
    <w:rsid w:val="00C17670"/>
    <w:rsid w:val="00C2009A"/>
    <w:rsid w:val="00C22FD0"/>
    <w:rsid w:val="00C24090"/>
    <w:rsid w:val="00C24152"/>
    <w:rsid w:val="00C3243F"/>
    <w:rsid w:val="00C347E0"/>
    <w:rsid w:val="00C35225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574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4D38"/>
    <w:rsid w:val="00C8686C"/>
    <w:rsid w:val="00C877DA"/>
    <w:rsid w:val="00C94E85"/>
    <w:rsid w:val="00C96A17"/>
    <w:rsid w:val="00C975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6B1"/>
    <w:rsid w:val="00CE0499"/>
    <w:rsid w:val="00CE0F67"/>
    <w:rsid w:val="00CE2BE6"/>
    <w:rsid w:val="00CF1459"/>
    <w:rsid w:val="00CF3E33"/>
    <w:rsid w:val="00D01C62"/>
    <w:rsid w:val="00D0259D"/>
    <w:rsid w:val="00D057F9"/>
    <w:rsid w:val="00D05836"/>
    <w:rsid w:val="00D10E7F"/>
    <w:rsid w:val="00D12B1B"/>
    <w:rsid w:val="00D13F1D"/>
    <w:rsid w:val="00D178F2"/>
    <w:rsid w:val="00D228FF"/>
    <w:rsid w:val="00D24E0B"/>
    <w:rsid w:val="00D27666"/>
    <w:rsid w:val="00D278D6"/>
    <w:rsid w:val="00D3149F"/>
    <w:rsid w:val="00D33D3B"/>
    <w:rsid w:val="00D36ADA"/>
    <w:rsid w:val="00D454AC"/>
    <w:rsid w:val="00D468C2"/>
    <w:rsid w:val="00D476DC"/>
    <w:rsid w:val="00D50302"/>
    <w:rsid w:val="00D50442"/>
    <w:rsid w:val="00D5392D"/>
    <w:rsid w:val="00D554BF"/>
    <w:rsid w:val="00D61C6D"/>
    <w:rsid w:val="00D62BBD"/>
    <w:rsid w:val="00D63EB3"/>
    <w:rsid w:val="00D707A4"/>
    <w:rsid w:val="00D70C0A"/>
    <w:rsid w:val="00D71F88"/>
    <w:rsid w:val="00D80896"/>
    <w:rsid w:val="00D83141"/>
    <w:rsid w:val="00D84ECB"/>
    <w:rsid w:val="00D867FE"/>
    <w:rsid w:val="00D87AB0"/>
    <w:rsid w:val="00D9106E"/>
    <w:rsid w:val="00D93E8B"/>
    <w:rsid w:val="00D9405B"/>
    <w:rsid w:val="00D95860"/>
    <w:rsid w:val="00D9595E"/>
    <w:rsid w:val="00D9692D"/>
    <w:rsid w:val="00DA51B8"/>
    <w:rsid w:val="00DB221E"/>
    <w:rsid w:val="00DB5254"/>
    <w:rsid w:val="00DB63DF"/>
    <w:rsid w:val="00DB75BA"/>
    <w:rsid w:val="00DC49DF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75A5"/>
    <w:rsid w:val="00DF386E"/>
    <w:rsid w:val="00DF416D"/>
    <w:rsid w:val="00DF4667"/>
    <w:rsid w:val="00DF4A5F"/>
    <w:rsid w:val="00DF6FD8"/>
    <w:rsid w:val="00DF76F5"/>
    <w:rsid w:val="00E019C2"/>
    <w:rsid w:val="00E0522D"/>
    <w:rsid w:val="00E0589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417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0E9C"/>
    <w:rsid w:val="00EB2AAA"/>
    <w:rsid w:val="00EC1E06"/>
    <w:rsid w:val="00EC22D1"/>
    <w:rsid w:val="00EC392B"/>
    <w:rsid w:val="00EC4415"/>
    <w:rsid w:val="00EC50E2"/>
    <w:rsid w:val="00EC5128"/>
    <w:rsid w:val="00EC5387"/>
    <w:rsid w:val="00EC69EE"/>
    <w:rsid w:val="00EC777C"/>
    <w:rsid w:val="00EC792F"/>
    <w:rsid w:val="00ED042B"/>
    <w:rsid w:val="00ED076B"/>
    <w:rsid w:val="00ED0D0E"/>
    <w:rsid w:val="00ED76A1"/>
    <w:rsid w:val="00EF0383"/>
    <w:rsid w:val="00F01C52"/>
    <w:rsid w:val="00F073E5"/>
    <w:rsid w:val="00F076A5"/>
    <w:rsid w:val="00F13B82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20DA"/>
    <w:rsid w:val="00F53488"/>
    <w:rsid w:val="00F606A6"/>
    <w:rsid w:val="00F611BA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39BF"/>
    <w:rsid w:val="00F94578"/>
    <w:rsid w:val="00F94F90"/>
    <w:rsid w:val="00F9506C"/>
    <w:rsid w:val="00F962B8"/>
    <w:rsid w:val="00F97B30"/>
    <w:rsid w:val="00FA10DE"/>
    <w:rsid w:val="00FA2ED1"/>
    <w:rsid w:val="00FA5AD0"/>
    <w:rsid w:val="00FB0626"/>
    <w:rsid w:val="00FB7720"/>
    <w:rsid w:val="00FD3675"/>
    <w:rsid w:val="00FD56F7"/>
    <w:rsid w:val="00FE746A"/>
    <w:rsid w:val="00FF1439"/>
    <w:rsid w:val="00FF1FFD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j/85490519384?pwd=WXNML3k1RkQ0R2JHT0VhR0V1M3RSQT0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449555-D904-40B6-BD7D-9AE816AA07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1349</Words>
  <Characters>7343</Characters>
  <Application>Microsoft Office Word</Application>
  <DocSecurity>0</DocSecurity>
  <Lines>128</Lines>
  <Paragraphs>63</Paragraphs>
  <ScaleCrop>false</ScaleCrop>
  <Company>DC Government</Company>
  <LinksUpToDate>false</LinksUpToDate>
  <CharactersWithSpaces>8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101</cp:revision>
  <cp:lastPrinted>2020-03-11T23:00:00Z</cp:lastPrinted>
  <dcterms:created xsi:type="dcterms:W3CDTF">2022-12-02T19:41:00Z</dcterms:created>
  <dcterms:modified xsi:type="dcterms:W3CDTF">2023-03-15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